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1EE17" w14:textId="54A5F82B" w:rsidR="003D5F4B" w:rsidRDefault="006E0EA5" w:rsidP="003D5F4B">
      <w:pPr>
        <w:spacing w:after="0"/>
        <w:rPr>
          <w:rFonts w:ascii="Times New Roman" w:hAnsi="Times New Roman" w:cs="Times New Roman"/>
          <w:vanish/>
          <w:sz w:val="24"/>
          <w:szCs w:val="24"/>
          <w:specVanish/>
        </w:rPr>
      </w:pPr>
      <w:r>
        <w:rPr>
          <w:rFonts w:ascii="Times New Roman" w:hAnsi="Times New Roman" w:cs="Times New Roman"/>
          <w:sz w:val="24"/>
          <w:szCs w:val="24"/>
        </w:rPr>
        <w:t>A meeting of the Open Space</w:t>
      </w:r>
      <w:r w:rsidR="000779BD" w:rsidRPr="00CD058B">
        <w:rPr>
          <w:rFonts w:ascii="Times New Roman" w:hAnsi="Times New Roman" w:cs="Times New Roman"/>
          <w:sz w:val="24"/>
          <w:szCs w:val="24"/>
        </w:rPr>
        <w:t xml:space="preserve"> and Recreation Board was held on </w:t>
      </w:r>
      <w:r w:rsidR="00F51AC6">
        <w:rPr>
          <w:rFonts w:ascii="Times New Roman" w:hAnsi="Times New Roman" w:cs="Times New Roman"/>
        </w:rPr>
        <w:t>Tuesday</w:t>
      </w:r>
      <w:r w:rsidR="00517F7B" w:rsidRPr="008D5EBD">
        <w:rPr>
          <w:rFonts w:ascii="Times New Roman" w:hAnsi="Times New Roman" w:cs="Times New Roman"/>
        </w:rPr>
        <w:t>,</w:t>
      </w:r>
      <w:r w:rsidR="00CD058B" w:rsidRPr="008D5EBD">
        <w:rPr>
          <w:rFonts w:ascii="Times New Roman" w:hAnsi="Times New Roman" w:cs="Times New Roman"/>
        </w:rPr>
        <w:t xml:space="preserve"> </w:t>
      </w:r>
      <w:r w:rsidR="00B97B34">
        <w:rPr>
          <w:rFonts w:ascii="Times New Roman" w:hAnsi="Times New Roman" w:cs="Times New Roman"/>
        </w:rPr>
        <w:t>September</w:t>
      </w:r>
      <w:r w:rsidR="00386C10">
        <w:rPr>
          <w:rFonts w:ascii="Times New Roman" w:hAnsi="Times New Roman" w:cs="Times New Roman"/>
        </w:rPr>
        <w:t xml:space="preserve"> 12</w:t>
      </w:r>
      <w:r w:rsidR="0096432A">
        <w:rPr>
          <w:rFonts w:ascii="Times New Roman" w:hAnsi="Times New Roman" w:cs="Times New Roman"/>
        </w:rPr>
        <w:t>, 202</w:t>
      </w:r>
      <w:r w:rsidR="00A11E90">
        <w:rPr>
          <w:rFonts w:ascii="Times New Roman" w:hAnsi="Times New Roman" w:cs="Times New Roman"/>
        </w:rPr>
        <w:t>3</w:t>
      </w:r>
      <w:r w:rsidR="00CD058B" w:rsidRPr="00CD058B">
        <w:rPr>
          <w:rFonts w:ascii="Times New Roman" w:hAnsi="Times New Roman" w:cs="Times New Roman"/>
          <w:sz w:val="24"/>
          <w:szCs w:val="24"/>
        </w:rPr>
        <w:t>.</w:t>
      </w:r>
      <w:r w:rsidR="000779BD" w:rsidRPr="00CD058B">
        <w:rPr>
          <w:rFonts w:ascii="Times New Roman" w:hAnsi="Times New Roman" w:cs="Times New Roman"/>
          <w:sz w:val="24"/>
          <w:szCs w:val="24"/>
        </w:rPr>
        <w:t xml:space="preserve">  </w:t>
      </w:r>
      <w:r w:rsidR="0050476D" w:rsidRPr="00CD058B">
        <w:rPr>
          <w:rFonts w:ascii="Times New Roman" w:hAnsi="Times New Roman" w:cs="Times New Roman"/>
          <w:sz w:val="24"/>
          <w:szCs w:val="24"/>
        </w:rPr>
        <w:t>Those</w:t>
      </w:r>
      <w:r w:rsidR="00EC6013" w:rsidRPr="00CD058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0476D" w:rsidRPr="00CD058B">
        <w:rPr>
          <w:rFonts w:ascii="Times New Roman" w:hAnsi="Times New Roman" w:cs="Times New Roman"/>
          <w:sz w:val="24"/>
          <w:szCs w:val="24"/>
        </w:rPr>
        <w:t>present</w:t>
      </w:r>
      <w:proofErr w:type="gramEnd"/>
      <w:r w:rsidR="000779BD" w:rsidRPr="00CD058B">
        <w:rPr>
          <w:rFonts w:ascii="Times New Roman" w:hAnsi="Times New Roman" w:cs="Times New Roman"/>
          <w:sz w:val="24"/>
          <w:szCs w:val="24"/>
        </w:rPr>
        <w:t xml:space="preserve"> were </w:t>
      </w:r>
      <w:r w:rsidR="00517F7B" w:rsidRPr="00CD058B">
        <w:rPr>
          <w:rFonts w:ascii="Times New Roman" w:hAnsi="Times New Roman" w:cs="Times New Roman"/>
          <w:sz w:val="24"/>
          <w:szCs w:val="24"/>
        </w:rPr>
        <w:t xml:space="preserve">Greg </w:t>
      </w:r>
      <w:proofErr w:type="spellStart"/>
      <w:r w:rsidR="00517F7B" w:rsidRPr="00CD058B"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 w:rsidR="00517F7B" w:rsidRPr="00CD058B">
        <w:rPr>
          <w:rFonts w:ascii="Times New Roman" w:hAnsi="Times New Roman" w:cs="Times New Roman"/>
          <w:sz w:val="24"/>
          <w:szCs w:val="24"/>
        </w:rPr>
        <w:t xml:space="preserve">, </w:t>
      </w:r>
      <w:r w:rsidR="007931C5">
        <w:rPr>
          <w:rFonts w:ascii="Times New Roman" w:hAnsi="Times New Roman" w:cs="Times New Roman"/>
          <w:sz w:val="24"/>
          <w:szCs w:val="24"/>
        </w:rPr>
        <w:t xml:space="preserve">Chuck Note, </w:t>
      </w:r>
      <w:r w:rsidR="00B97B34">
        <w:rPr>
          <w:rFonts w:ascii="Times New Roman" w:hAnsi="Times New Roman" w:cs="Times New Roman"/>
          <w:sz w:val="24"/>
          <w:szCs w:val="24"/>
        </w:rPr>
        <w:t xml:space="preserve">and </w:t>
      </w:r>
      <w:r w:rsidR="000A3AEB" w:rsidRPr="00CD058B">
        <w:rPr>
          <w:rFonts w:ascii="Times New Roman" w:hAnsi="Times New Roman" w:cs="Times New Roman"/>
          <w:sz w:val="24"/>
          <w:szCs w:val="24"/>
        </w:rPr>
        <w:t xml:space="preserve">Sherry </w:t>
      </w:r>
      <w:r w:rsidR="000F6309" w:rsidRPr="00CD058B">
        <w:rPr>
          <w:rFonts w:ascii="Times New Roman" w:hAnsi="Times New Roman" w:cs="Times New Roman"/>
          <w:sz w:val="24"/>
          <w:szCs w:val="24"/>
        </w:rPr>
        <w:t>Paup</w:t>
      </w:r>
      <w:r w:rsidR="00B97B34">
        <w:rPr>
          <w:rFonts w:ascii="Times New Roman" w:hAnsi="Times New Roman" w:cs="Times New Roman"/>
          <w:sz w:val="24"/>
          <w:szCs w:val="24"/>
        </w:rPr>
        <w:t>.</w:t>
      </w:r>
      <w:r w:rsidR="00B91309" w:rsidRPr="004374C5">
        <w:rPr>
          <w:rFonts w:ascii="Times New Roman" w:hAnsi="Times New Roman" w:cs="Times New Roman"/>
          <w:sz w:val="24"/>
          <w:szCs w:val="24"/>
        </w:rPr>
        <w:t xml:space="preserve"> </w:t>
      </w:r>
      <w:r w:rsidR="007931C5">
        <w:rPr>
          <w:rFonts w:ascii="Times New Roman" w:hAnsi="Times New Roman" w:cs="Times New Roman"/>
          <w:sz w:val="24"/>
          <w:szCs w:val="24"/>
        </w:rPr>
        <w:t>Also present were</w:t>
      </w:r>
      <w:r w:rsidR="00B97B34">
        <w:rPr>
          <w:rFonts w:ascii="Times New Roman" w:hAnsi="Times New Roman" w:cs="Times New Roman"/>
          <w:sz w:val="24"/>
          <w:szCs w:val="24"/>
        </w:rPr>
        <w:t xml:space="preserve"> </w:t>
      </w:r>
      <w:r w:rsidR="001F5EAA">
        <w:rPr>
          <w:rFonts w:ascii="Times New Roman" w:hAnsi="Times New Roman" w:cs="Times New Roman"/>
          <w:sz w:val="24"/>
          <w:szCs w:val="24"/>
        </w:rPr>
        <w:t>Officer</w:t>
      </w:r>
      <w:r w:rsidR="00B97B34">
        <w:rPr>
          <w:rFonts w:ascii="Times New Roman" w:hAnsi="Times New Roman" w:cs="Times New Roman"/>
          <w:sz w:val="24"/>
          <w:szCs w:val="24"/>
        </w:rPr>
        <w:t xml:space="preserve"> </w:t>
      </w:r>
      <w:r w:rsidR="00135E3D">
        <w:rPr>
          <w:rFonts w:ascii="Times New Roman" w:hAnsi="Times New Roman" w:cs="Times New Roman"/>
          <w:sz w:val="24"/>
          <w:szCs w:val="24"/>
        </w:rPr>
        <w:t>Guldin</w:t>
      </w:r>
      <w:r w:rsidR="003D5F4B">
        <w:rPr>
          <w:rFonts w:ascii="Times New Roman" w:hAnsi="Times New Roman" w:cs="Times New Roman"/>
          <w:sz w:val="24"/>
          <w:szCs w:val="24"/>
        </w:rPr>
        <w:t xml:space="preserve">, </w:t>
      </w:r>
      <w:r w:rsidR="007931C5">
        <w:rPr>
          <w:rFonts w:ascii="Times New Roman" w:hAnsi="Times New Roman" w:cs="Times New Roman"/>
          <w:sz w:val="24"/>
          <w:szCs w:val="24"/>
        </w:rPr>
        <w:t xml:space="preserve">and Planning &amp; Zoning Administrative Assistant Sherri Griffith. </w:t>
      </w:r>
      <w:r w:rsidR="00B977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87DAFF" w14:textId="77777777" w:rsidR="003D5F4B" w:rsidRDefault="003D5F4B" w:rsidP="003D5F4B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934A7A4" w14:textId="77777777" w:rsidR="00706519" w:rsidRDefault="00706519" w:rsidP="00C2203E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F8D726" w14:textId="523227FB" w:rsidR="00C2203E" w:rsidRDefault="00E228C1" w:rsidP="00C220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5204C">
        <w:rPr>
          <w:rFonts w:ascii="Times New Roman" w:hAnsi="Times New Roman" w:cs="Times New Roman"/>
          <w:b/>
          <w:sz w:val="24"/>
          <w:szCs w:val="24"/>
          <w:u w:val="single"/>
        </w:rPr>
        <w:t>PLEDGE OF ALLEGIANCE</w:t>
      </w:r>
      <w:r w:rsidRPr="00BF1891">
        <w:rPr>
          <w:rFonts w:ascii="Times New Roman" w:hAnsi="Times New Roman" w:cs="Times New Roman"/>
          <w:sz w:val="26"/>
          <w:szCs w:val="26"/>
        </w:rPr>
        <w:t xml:space="preserve"> – </w:t>
      </w:r>
      <w:r w:rsidRPr="00FF7982">
        <w:rPr>
          <w:rFonts w:ascii="Times New Roman" w:hAnsi="Times New Roman" w:cs="Times New Roman"/>
          <w:sz w:val="24"/>
          <w:szCs w:val="24"/>
        </w:rPr>
        <w:t>Those assembled pledged allegiance to the flag.</w:t>
      </w:r>
    </w:p>
    <w:p w14:paraId="323EA030" w14:textId="77777777" w:rsidR="003F4979" w:rsidRDefault="003F4979" w:rsidP="00E91BCD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090BA190" w14:textId="390A59A5" w:rsidR="00E07A23" w:rsidRPr="00CF4D18" w:rsidRDefault="00542E8A" w:rsidP="00E07A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761A">
        <w:rPr>
          <w:rFonts w:ascii="Times New Roman" w:hAnsi="Times New Roman" w:cs="Times New Roman"/>
          <w:b/>
          <w:sz w:val="24"/>
          <w:szCs w:val="24"/>
          <w:u w:val="single"/>
        </w:rPr>
        <w:t>APPROVAL OF MINUTES</w:t>
      </w:r>
      <w:r w:rsidR="00D7540F" w:rsidRPr="00FB761A">
        <w:rPr>
          <w:rFonts w:ascii="Times New Roman" w:hAnsi="Times New Roman" w:cs="Times New Roman"/>
          <w:b/>
          <w:sz w:val="24"/>
          <w:szCs w:val="24"/>
          <w:u w:val="single"/>
        </w:rPr>
        <w:t xml:space="preserve"> FROM </w:t>
      </w:r>
      <w:r w:rsidR="004812A1">
        <w:rPr>
          <w:rFonts w:ascii="Times New Roman" w:hAnsi="Times New Roman" w:cs="Times New Roman"/>
          <w:b/>
          <w:sz w:val="24"/>
          <w:szCs w:val="24"/>
          <w:u w:val="single"/>
        </w:rPr>
        <w:t>J</w:t>
      </w:r>
      <w:r w:rsidR="00CF4D18">
        <w:rPr>
          <w:rFonts w:ascii="Times New Roman" w:hAnsi="Times New Roman" w:cs="Times New Roman"/>
          <w:b/>
          <w:sz w:val="24"/>
          <w:szCs w:val="24"/>
          <w:u w:val="single"/>
        </w:rPr>
        <w:t>ULY</w:t>
      </w:r>
      <w:r w:rsidR="003D5F4B">
        <w:rPr>
          <w:rFonts w:ascii="Times New Roman" w:hAnsi="Times New Roman" w:cs="Times New Roman"/>
          <w:b/>
          <w:sz w:val="24"/>
          <w:szCs w:val="24"/>
          <w:u w:val="single"/>
        </w:rPr>
        <w:t xml:space="preserve"> 11</w:t>
      </w:r>
      <w:r w:rsidR="00664885">
        <w:rPr>
          <w:rFonts w:ascii="Times New Roman" w:hAnsi="Times New Roman" w:cs="Times New Roman"/>
          <w:b/>
          <w:sz w:val="24"/>
          <w:szCs w:val="24"/>
          <w:u w:val="single"/>
        </w:rPr>
        <w:t>, 2023</w:t>
      </w:r>
      <w:r w:rsidRPr="00BF1891">
        <w:rPr>
          <w:rFonts w:ascii="Times New Roman" w:hAnsi="Times New Roman" w:cs="Times New Roman"/>
          <w:sz w:val="26"/>
          <w:szCs w:val="26"/>
        </w:rPr>
        <w:t xml:space="preserve"> </w:t>
      </w:r>
      <w:r w:rsidR="008E1949" w:rsidRPr="00BF1891">
        <w:rPr>
          <w:rFonts w:ascii="Times New Roman" w:hAnsi="Times New Roman" w:cs="Times New Roman"/>
          <w:sz w:val="26"/>
          <w:szCs w:val="26"/>
        </w:rPr>
        <w:t>–</w:t>
      </w:r>
      <w:r w:rsidR="002C7885">
        <w:rPr>
          <w:rFonts w:ascii="Times New Roman" w:hAnsi="Times New Roman" w:cs="Times New Roman"/>
          <w:sz w:val="26"/>
          <w:szCs w:val="26"/>
        </w:rPr>
        <w:t xml:space="preserve"> </w:t>
      </w:r>
      <w:r w:rsidR="00B977C4" w:rsidRPr="00CF4D18">
        <w:rPr>
          <w:rFonts w:ascii="Times New Roman" w:hAnsi="Times New Roman" w:cs="Times New Roman"/>
          <w:sz w:val="24"/>
          <w:szCs w:val="24"/>
        </w:rPr>
        <w:t xml:space="preserve">A correction to be </w:t>
      </w:r>
      <w:r w:rsidR="004812A1" w:rsidRPr="00CF4D18">
        <w:rPr>
          <w:rFonts w:ascii="Times New Roman" w:hAnsi="Times New Roman" w:cs="Times New Roman"/>
          <w:sz w:val="24"/>
          <w:szCs w:val="24"/>
        </w:rPr>
        <w:t xml:space="preserve">made on Board Comments, regarding the millings not mowing. </w:t>
      </w:r>
      <w:r w:rsidR="00B16D0D" w:rsidRPr="00CF4D18">
        <w:rPr>
          <w:rFonts w:ascii="Times New Roman" w:hAnsi="Times New Roman" w:cs="Times New Roman"/>
          <w:sz w:val="24"/>
          <w:szCs w:val="24"/>
        </w:rPr>
        <w:t xml:space="preserve">Motion by </w:t>
      </w:r>
      <w:r w:rsidR="003D5F4B" w:rsidRPr="00CF4D18">
        <w:rPr>
          <w:rFonts w:ascii="Times New Roman" w:hAnsi="Times New Roman" w:cs="Times New Roman"/>
          <w:sz w:val="24"/>
          <w:szCs w:val="24"/>
        </w:rPr>
        <w:t>C. Note</w:t>
      </w:r>
      <w:r w:rsidR="00B16D0D" w:rsidRPr="00CF4D18">
        <w:rPr>
          <w:rFonts w:ascii="Times New Roman" w:hAnsi="Times New Roman" w:cs="Times New Roman"/>
          <w:sz w:val="24"/>
          <w:szCs w:val="24"/>
        </w:rPr>
        <w:t xml:space="preserve">, second by </w:t>
      </w:r>
      <w:r w:rsidR="004812A1" w:rsidRPr="00CF4D18">
        <w:rPr>
          <w:rFonts w:ascii="Times New Roman" w:hAnsi="Times New Roman" w:cs="Times New Roman"/>
          <w:sz w:val="24"/>
          <w:szCs w:val="24"/>
        </w:rPr>
        <w:t>S. Paup</w:t>
      </w:r>
      <w:r w:rsidR="00B16D0D" w:rsidRPr="00CF4D18">
        <w:rPr>
          <w:rFonts w:ascii="Times New Roman" w:hAnsi="Times New Roman" w:cs="Times New Roman"/>
          <w:sz w:val="24"/>
          <w:szCs w:val="24"/>
        </w:rPr>
        <w:t xml:space="preserve">, and unanimously carried to approve the </w:t>
      </w:r>
      <w:r w:rsidR="004812A1" w:rsidRPr="00CF4D18">
        <w:rPr>
          <w:rFonts w:ascii="Times New Roman" w:hAnsi="Times New Roman" w:cs="Times New Roman"/>
          <w:sz w:val="24"/>
          <w:szCs w:val="24"/>
        </w:rPr>
        <w:t>July</w:t>
      </w:r>
      <w:r w:rsidR="003D5F4B" w:rsidRPr="00CF4D18">
        <w:rPr>
          <w:rFonts w:ascii="Times New Roman" w:hAnsi="Times New Roman" w:cs="Times New Roman"/>
          <w:sz w:val="24"/>
          <w:szCs w:val="24"/>
        </w:rPr>
        <w:t xml:space="preserve"> 11</w:t>
      </w:r>
      <w:r w:rsidR="00457908" w:rsidRPr="00CF4D18">
        <w:rPr>
          <w:rFonts w:ascii="Times New Roman" w:hAnsi="Times New Roman" w:cs="Times New Roman"/>
          <w:sz w:val="24"/>
          <w:szCs w:val="24"/>
        </w:rPr>
        <w:t>,</w:t>
      </w:r>
      <w:r w:rsidR="00664885" w:rsidRPr="00CF4D18">
        <w:rPr>
          <w:rFonts w:ascii="Times New Roman" w:hAnsi="Times New Roman" w:cs="Times New Roman"/>
          <w:sz w:val="24"/>
          <w:szCs w:val="24"/>
        </w:rPr>
        <w:t xml:space="preserve"> </w:t>
      </w:r>
      <w:r w:rsidR="00AB4C38" w:rsidRPr="00CF4D18">
        <w:rPr>
          <w:rFonts w:ascii="Times New Roman" w:hAnsi="Times New Roman" w:cs="Times New Roman"/>
          <w:sz w:val="24"/>
          <w:szCs w:val="24"/>
        </w:rPr>
        <w:t>2023,</w:t>
      </w:r>
      <w:r w:rsidR="00B16D0D" w:rsidRPr="00CF4D18">
        <w:rPr>
          <w:rFonts w:ascii="Times New Roman" w:hAnsi="Times New Roman" w:cs="Times New Roman"/>
          <w:sz w:val="24"/>
          <w:szCs w:val="24"/>
        </w:rPr>
        <w:t xml:space="preserve"> minutes </w:t>
      </w:r>
      <w:r w:rsidR="00CF4D18">
        <w:rPr>
          <w:rFonts w:ascii="Times New Roman" w:hAnsi="Times New Roman" w:cs="Times New Roman"/>
          <w:sz w:val="24"/>
          <w:szCs w:val="24"/>
        </w:rPr>
        <w:t>with the corrections stated</w:t>
      </w:r>
      <w:r w:rsidR="00B16D0D" w:rsidRPr="00CF4D18">
        <w:rPr>
          <w:rFonts w:ascii="Times New Roman" w:hAnsi="Times New Roman" w:cs="Times New Roman"/>
          <w:sz w:val="24"/>
          <w:szCs w:val="24"/>
        </w:rPr>
        <w:t>.</w:t>
      </w:r>
      <w:r w:rsidR="00315B88" w:rsidRPr="00CF4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C4F4D6" w14:textId="77777777" w:rsidR="00830CC7" w:rsidRDefault="00830CC7" w:rsidP="00066181">
      <w:pPr>
        <w:spacing w:after="0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B14F9A1" w14:textId="323A5A3E" w:rsidR="006B57BF" w:rsidRDefault="006B57BF" w:rsidP="00C375B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t>REPORTS</w:t>
      </w:r>
    </w:p>
    <w:p w14:paraId="4B800F2F" w14:textId="77777777" w:rsidR="00912B12" w:rsidRDefault="00912B12" w:rsidP="00C375B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B15DB6A" w14:textId="3B7C3790" w:rsidR="00DE55EC" w:rsidRPr="00DE55EC" w:rsidRDefault="006F65C4" w:rsidP="007931C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Cs/>
          <w:sz w:val="26"/>
          <w:szCs w:val="26"/>
        </w:rPr>
      </w:pPr>
      <w:r w:rsidRPr="00DC15FA">
        <w:rPr>
          <w:rFonts w:ascii="Times New Roman" w:hAnsi="Times New Roman" w:cs="Times New Roman"/>
          <w:b/>
          <w:sz w:val="26"/>
          <w:szCs w:val="26"/>
        </w:rPr>
        <w:t>Green Allies</w:t>
      </w:r>
      <w:r w:rsidR="00914720">
        <w:rPr>
          <w:rFonts w:ascii="Times New Roman" w:hAnsi="Times New Roman" w:cs="Times New Roman"/>
          <w:bCs/>
          <w:sz w:val="24"/>
          <w:szCs w:val="24"/>
        </w:rPr>
        <w:t xml:space="preserve"> ~ </w:t>
      </w:r>
      <w:r w:rsidR="00912B12">
        <w:rPr>
          <w:rFonts w:ascii="Times New Roman" w:hAnsi="Times New Roman" w:cs="Times New Roman"/>
          <w:bCs/>
          <w:sz w:val="24"/>
          <w:szCs w:val="24"/>
        </w:rPr>
        <w:t xml:space="preserve">Ken was not present. S. Paup mentioned that the Gala was a good time, very nice. </w:t>
      </w:r>
    </w:p>
    <w:p w14:paraId="70C0AD16" w14:textId="349F1CC9" w:rsidR="00912B12" w:rsidRPr="00912B12" w:rsidRDefault="00E94CA0" w:rsidP="00912B1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PARRC </w:t>
      </w:r>
      <w:r w:rsidRPr="00D96B9B">
        <w:rPr>
          <w:rFonts w:ascii="Times New Roman" w:hAnsi="Times New Roman" w:cs="Times New Roman"/>
          <w:b/>
          <w:sz w:val="24"/>
          <w:szCs w:val="24"/>
        </w:rPr>
        <w:t xml:space="preserve">~ </w:t>
      </w:r>
      <w:bookmarkStart w:id="0" w:name="_Hlk146533004"/>
      <w:r w:rsidR="00912B12" w:rsidRPr="00912B12">
        <w:rPr>
          <w:rFonts w:ascii="Times New Roman" w:hAnsi="Times New Roman" w:cs="Times New Roman"/>
          <w:bCs/>
          <w:sz w:val="24"/>
          <w:szCs w:val="24"/>
        </w:rPr>
        <w:t>C. Paretti was not present but provided a report.</w:t>
      </w:r>
    </w:p>
    <w:p w14:paraId="33A513CB" w14:textId="77777777" w:rsidR="00912B12" w:rsidRPr="00912B12" w:rsidRDefault="00912B12" w:rsidP="00912B12">
      <w:pPr>
        <w:pStyle w:val="ListParagraph"/>
        <w:spacing w:after="0"/>
        <w:ind w:left="360"/>
        <w:rPr>
          <w:b/>
          <w:bCs/>
          <w:color w:val="232323"/>
        </w:rPr>
      </w:pPr>
      <w:r w:rsidRPr="00912B12">
        <w:rPr>
          <w:b/>
          <w:bCs/>
          <w:color w:val="232323"/>
          <w:w w:val="90"/>
        </w:rPr>
        <w:t>PARRC Report</w:t>
      </w:r>
      <w:r w:rsidRPr="00912B12">
        <w:rPr>
          <w:b/>
          <w:bCs/>
          <w:color w:val="232323"/>
          <w:spacing w:val="-17"/>
          <w:w w:val="90"/>
        </w:rPr>
        <w:t xml:space="preserve"> </w:t>
      </w:r>
      <w:r w:rsidRPr="00912B12">
        <w:rPr>
          <w:b/>
          <w:bCs/>
          <w:color w:val="232323"/>
          <w:w w:val="90"/>
        </w:rPr>
        <w:t xml:space="preserve">for Open Space: </w:t>
      </w:r>
      <w:r w:rsidRPr="00912B12">
        <w:rPr>
          <w:b/>
          <w:bCs/>
          <w:color w:val="232323"/>
        </w:rPr>
        <w:t>Sept</w:t>
      </w:r>
      <w:r w:rsidRPr="00912B12">
        <w:rPr>
          <w:b/>
          <w:bCs/>
          <w:color w:val="232323"/>
          <w:spacing w:val="-6"/>
        </w:rPr>
        <w:t xml:space="preserve"> </w:t>
      </w:r>
      <w:r w:rsidRPr="00912B12">
        <w:rPr>
          <w:b/>
          <w:bCs/>
          <w:color w:val="232323"/>
        </w:rPr>
        <w:t xml:space="preserve">12,2023 </w:t>
      </w:r>
    </w:p>
    <w:p w14:paraId="498846D9" w14:textId="77777777" w:rsidR="00912B12" w:rsidRPr="00912B12" w:rsidRDefault="00912B12" w:rsidP="00912B12">
      <w:pPr>
        <w:pStyle w:val="ListParagraph"/>
        <w:spacing w:after="0"/>
        <w:ind w:left="360"/>
        <w:rPr>
          <w:b/>
          <w:bCs/>
          <w:color w:val="232323"/>
          <w:spacing w:val="-8"/>
        </w:rPr>
      </w:pPr>
      <w:r w:rsidRPr="00912B12">
        <w:rPr>
          <w:b/>
          <w:bCs/>
          <w:color w:val="232323"/>
          <w:spacing w:val="-8"/>
        </w:rPr>
        <w:t>PARRC</w:t>
      </w:r>
      <w:r w:rsidRPr="00912B12">
        <w:rPr>
          <w:b/>
          <w:bCs/>
          <w:color w:val="232323"/>
          <w:spacing w:val="-10"/>
        </w:rPr>
        <w:t xml:space="preserve"> </w:t>
      </w:r>
      <w:r w:rsidRPr="00912B12">
        <w:rPr>
          <w:b/>
          <w:bCs/>
          <w:color w:val="232323"/>
          <w:spacing w:val="-8"/>
        </w:rPr>
        <w:t>Funding</w:t>
      </w:r>
      <w:r w:rsidRPr="00912B12">
        <w:rPr>
          <w:b/>
          <w:bCs/>
          <w:color w:val="232323"/>
          <w:spacing w:val="-9"/>
        </w:rPr>
        <w:t xml:space="preserve"> </w:t>
      </w:r>
      <w:r w:rsidRPr="00912B12">
        <w:rPr>
          <w:b/>
          <w:bCs/>
          <w:color w:val="232323"/>
          <w:spacing w:val="-8"/>
        </w:rPr>
        <w:t>Resolution</w:t>
      </w:r>
      <w:r w:rsidRPr="00912B12">
        <w:rPr>
          <w:b/>
          <w:bCs/>
          <w:color w:val="232323"/>
          <w:spacing w:val="-26"/>
        </w:rPr>
        <w:t xml:space="preserve"> </w:t>
      </w:r>
      <w:r w:rsidRPr="00912B12">
        <w:rPr>
          <w:b/>
          <w:bCs/>
          <w:color w:val="232323"/>
          <w:spacing w:val="-8"/>
        </w:rPr>
        <w:t>for</w:t>
      </w:r>
      <w:r w:rsidRPr="00912B12">
        <w:rPr>
          <w:b/>
          <w:bCs/>
          <w:color w:val="232323"/>
          <w:spacing w:val="-10"/>
        </w:rPr>
        <w:t xml:space="preserve"> </w:t>
      </w:r>
      <w:r w:rsidRPr="00912B12">
        <w:rPr>
          <w:b/>
          <w:bCs/>
          <w:color w:val="232323"/>
          <w:spacing w:val="-8"/>
        </w:rPr>
        <w:t>next</w:t>
      </w:r>
      <w:r w:rsidRPr="00912B12">
        <w:rPr>
          <w:b/>
          <w:bCs/>
          <w:color w:val="232323"/>
          <w:spacing w:val="-9"/>
        </w:rPr>
        <w:t xml:space="preserve"> </w:t>
      </w:r>
      <w:r w:rsidRPr="00912B12">
        <w:rPr>
          <w:b/>
          <w:bCs/>
          <w:color w:val="232323"/>
          <w:spacing w:val="-8"/>
        </w:rPr>
        <w:t>5</w:t>
      </w:r>
      <w:r w:rsidRPr="00912B12">
        <w:rPr>
          <w:b/>
          <w:bCs/>
          <w:color w:val="232323"/>
          <w:spacing w:val="2"/>
        </w:rPr>
        <w:t xml:space="preserve"> </w:t>
      </w:r>
      <w:r w:rsidRPr="00912B12">
        <w:rPr>
          <w:b/>
          <w:bCs/>
          <w:color w:val="232323"/>
          <w:spacing w:val="-8"/>
        </w:rPr>
        <w:t>Years</w:t>
      </w:r>
    </w:p>
    <w:p w14:paraId="0B7C6E50" w14:textId="6E166E12" w:rsidR="00912B12" w:rsidRPr="00912B12" w:rsidRDefault="00912B12" w:rsidP="00912B12">
      <w:pPr>
        <w:pStyle w:val="ListParagraph"/>
        <w:spacing w:after="0"/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7D534B">
        <w:rPr>
          <w:rFonts w:ascii="Times New Roman" w:hAnsi="Times New Roman" w:cs="Times New Roman"/>
          <w:color w:val="232323"/>
        </w:rPr>
        <w:t>Shortly</w:t>
      </w:r>
      <w:r w:rsidRPr="007D534B">
        <w:rPr>
          <w:rFonts w:ascii="Times New Roman" w:hAnsi="Times New Roman" w:cs="Times New Roman"/>
          <w:color w:val="232323"/>
          <w:spacing w:val="31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the</w:t>
      </w:r>
      <w:r w:rsidRPr="007D534B">
        <w:rPr>
          <w:rFonts w:ascii="Times New Roman" w:hAnsi="Times New Roman" w:cs="Times New Roman"/>
          <w:color w:val="232323"/>
          <w:spacing w:val="15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township</w:t>
      </w:r>
      <w:r w:rsidRPr="007D534B">
        <w:rPr>
          <w:rFonts w:ascii="Times New Roman" w:hAnsi="Times New Roman" w:cs="Times New Roman"/>
          <w:color w:val="232323"/>
          <w:spacing w:val="20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will</w:t>
      </w:r>
      <w:r w:rsidRPr="007D534B">
        <w:rPr>
          <w:rFonts w:ascii="Times New Roman" w:hAnsi="Times New Roman" w:cs="Times New Roman"/>
          <w:color w:val="232323"/>
          <w:spacing w:val="22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receive</w:t>
      </w:r>
      <w:r w:rsidRPr="007D534B">
        <w:rPr>
          <w:rFonts w:ascii="Times New Roman" w:hAnsi="Times New Roman" w:cs="Times New Roman"/>
          <w:color w:val="232323"/>
          <w:spacing w:val="22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the new</w:t>
      </w:r>
      <w:r w:rsidRPr="007D534B">
        <w:rPr>
          <w:rFonts w:ascii="Times New Roman" w:hAnsi="Times New Roman" w:cs="Times New Roman"/>
          <w:color w:val="232323"/>
          <w:spacing w:val="-25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funding</w:t>
      </w:r>
      <w:r w:rsidRPr="007D534B">
        <w:rPr>
          <w:rFonts w:ascii="Times New Roman" w:hAnsi="Times New Roman" w:cs="Times New Roman"/>
          <w:color w:val="232323"/>
          <w:spacing w:val="34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resolution</w:t>
      </w:r>
      <w:r w:rsidRPr="007D534B">
        <w:rPr>
          <w:rFonts w:ascii="Times New Roman" w:hAnsi="Times New Roman" w:cs="Times New Roman"/>
          <w:color w:val="232323"/>
          <w:spacing w:val="-22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for</w:t>
      </w:r>
      <w:r w:rsidR="003A0977">
        <w:rPr>
          <w:rFonts w:ascii="Times New Roman" w:hAnsi="Times New Roman" w:cs="Times New Roman"/>
          <w:color w:val="232323"/>
          <w:spacing w:val="79"/>
        </w:rPr>
        <w:t xml:space="preserve"> </w:t>
      </w:r>
      <w:proofErr w:type="gramStart"/>
      <w:r w:rsidRPr="007D534B">
        <w:rPr>
          <w:rFonts w:ascii="Times New Roman" w:hAnsi="Times New Roman" w:cs="Times New Roman"/>
          <w:color w:val="232323"/>
        </w:rPr>
        <w:t>years</w:t>
      </w:r>
      <w:proofErr w:type="gramEnd"/>
      <w:r w:rsidRPr="007D534B">
        <w:rPr>
          <w:rFonts w:ascii="Times New Roman" w:hAnsi="Times New Roman" w:cs="Times New Roman"/>
          <w:color w:val="232323"/>
        </w:rPr>
        <w:t xml:space="preserve"> 2024</w:t>
      </w:r>
      <w:r w:rsidRPr="007D534B">
        <w:rPr>
          <w:rFonts w:ascii="Times New Roman" w:hAnsi="Times New Roman" w:cs="Times New Roman"/>
          <w:color w:val="232323"/>
          <w:spacing w:val="23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-</w:t>
      </w:r>
      <w:r w:rsidRPr="007D534B">
        <w:rPr>
          <w:rFonts w:ascii="Times New Roman" w:hAnsi="Times New Roman" w:cs="Times New Roman"/>
          <w:color w:val="232323"/>
          <w:spacing w:val="80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2028. I would highly recommend</w:t>
      </w:r>
      <w:r w:rsidRPr="007D534B">
        <w:rPr>
          <w:rFonts w:ascii="Times New Roman" w:hAnsi="Times New Roman" w:cs="Times New Roman"/>
          <w:color w:val="232323"/>
          <w:spacing w:val="39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another reminder</w:t>
      </w:r>
      <w:r w:rsidRPr="007D534B">
        <w:rPr>
          <w:rFonts w:ascii="Times New Roman" w:hAnsi="Times New Roman" w:cs="Times New Roman"/>
          <w:color w:val="232323"/>
          <w:spacing w:val="31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to the</w:t>
      </w:r>
      <w:r w:rsidRPr="007D534B">
        <w:rPr>
          <w:rFonts w:ascii="Times New Roman" w:hAnsi="Times New Roman" w:cs="Times New Roman"/>
          <w:color w:val="232323"/>
          <w:spacing w:val="-2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BOC</w:t>
      </w:r>
      <w:r w:rsidRPr="007D534B">
        <w:rPr>
          <w:rFonts w:ascii="Times New Roman" w:hAnsi="Times New Roman" w:cs="Times New Roman"/>
          <w:color w:val="232323"/>
          <w:spacing w:val="-13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to</w:t>
      </w:r>
      <w:r w:rsidRPr="007D534B">
        <w:rPr>
          <w:rFonts w:ascii="Times New Roman" w:hAnsi="Times New Roman" w:cs="Times New Roman"/>
          <w:color w:val="232323"/>
          <w:spacing w:val="40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accept another 5 years as a member of PARRC.</w:t>
      </w:r>
      <w:r w:rsidRPr="007D534B">
        <w:rPr>
          <w:rFonts w:ascii="Times New Roman" w:hAnsi="Times New Roman" w:cs="Times New Roman"/>
          <w:color w:val="232323"/>
          <w:spacing w:val="40"/>
        </w:rPr>
        <w:t xml:space="preserve"> </w:t>
      </w:r>
      <w:r w:rsidRPr="007D534B">
        <w:rPr>
          <w:rFonts w:ascii="Times New Roman" w:hAnsi="Times New Roman" w:cs="Times New Roman"/>
          <w:color w:val="232323"/>
        </w:rPr>
        <w:t>We are growing and have had to turn away 2 townships since we added our 8</w:t>
      </w:r>
      <w:r w:rsidRPr="007D534B">
        <w:rPr>
          <w:rFonts w:ascii="Times New Roman" w:hAnsi="Times New Roman" w:cs="Times New Roman"/>
          <w:color w:val="232323"/>
          <w:vertAlign w:val="superscript"/>
        </w:rPr>
        <w:t>th</w:t>
      </w:r>
      <w:r w:rsidRPr="007D534B">
        <w:rPr>
          <w:rFonts w:ascii="Times New Roman" w:hAnsi="Times New Roman" w:cs="Times New Roman"/>
          <w:color w:val="232323"/>
        </w:rPr>
        <w:t xml:space="preserve"> township in December.</w:t>
      </w:r>
    </w:p>
    <w:p w14:paraId="3FA09920" w14:textId="77777777" w:rsidR="00912B12" w:rsidRPr="007D534B" w:rsidRDefault="00912B12" w:rsidP="00912B12">
      <w:pPr>
        <w:pStyle w:val="Heading1"/>
        <w:ind w:left="360" w:firstLine="0"/>
      </w:pPr>
      <w:r w:rsidRPr="007D534B">
        <w:rPr>
          <w:color w:val="232323"/>
          <w:w w:val="85"/>
        </w:rPr>
        <w:t>PARRC</w:t>
      </w:r>
      <w:r w:rsidRPr="007D534B">
        <w:rPr>
          <w:color w:val="232323"/>
          <w:spacing w:val="-3"/>
        </w:rPr>
        <w:t xml:space="preserve"> </w:t>
      </w:r>
      <w:r w:rsidRPr="007D534B">
        <w:rPr>
          <w:color w:val="232323"/>
          <w:spacing w:val="-2"/>
        </w:rPr>
        <w:t>Foundation</w:t>
      </w:r>
    </w:p>
    <w:p w14:paraId="0F1F44F5" w14:textId="77777777" w:rsidR="00912B12" w:rsidRPr="007D534B" w:rsidRDefault="00912B12" w:rsidP="00912B12">
      <w:pPr>
        <w:pStyle w:val="BodyText"/>
        <w:ind w:left="360"/>
      </w:pPr>
      <w:r w:rsidRPr="007D534B">
        <w:rPr>
          <w:color w:val="232323"/>
        </w:rPr>
        <w:t>PARRC</w:t>
      </w:r>
      <w:r w:rsidRPr="007D534B">
        <w:rPr>
          <w:color w:val="232323"/>
          <w:spacing w:val="-18"/>
        </w:rPr>
        <w:t xml:space="preserve"> </w:t>
      </w:r>
      <w:r w:rsidRPr="007D534B">
        <w:rPr>
          <w:color w:val="232323"/>
        </w:rPr>
        <w:t>now</w:t>
      </w:r>
      <w:r w:rsidRPr="007D534B">
        <w:rPr>
          <w:color w:val="232323"/>
          <w:spacing w:val="-3"/>
        </w:rPr>
        <w:t xml:space="preserve"> </w:t>
      </w:r>
      <w:r w:rsidRPr="007D534B">
        <w:rPr>
          <w:color w:val="232323"/>
        </w:rPr>
        <w:t>has</w:t>
      </w:r>
      <w:r w:rsidRPr="007D534B">
        <w:rPr>
          <w:color w:val="232323"/>
          <w:spacing w:val="-10"/>
        </w:rPr>
        <w:t xml:space="preserve"> </w:t>
      </w:r>
      <w:r w:rsidRPr="007D534B">
        <w:rPr>
          <w:color w:val="232323"/>
        </w:rPr>
        <w:t>a</w:t>
      </w:r>
      <w:r w:rsidRPr="007D534B">
        <w:rPr>
          <w:color w:val="232323"/>
          <w:spacing w:val="-18"/>
        </w:rPr>
        <w:t xml:space="preserve"> </w:t>
      </w:r>
      <w:r w:rsidRPr="007D534B">
        <w:rPr>
          <w:color w:val="232323"/>
        </w:rPr>
        <w:t>non-profit,</w:t>
      </w:r>
      <w:r w:rsidRPr="007D534B">
        <w:rPr>
          <w:color w:val="232323"/>
          <w:spacing w:val="-9"/>
        </w:rPr>
        <w:t xml:space="preserve"> </w:t>
      </w:r>
      <w:r w:rsidRPr="007D534B">
        <w:rPr>
          <w:color w:val="232323"/>
        </w:rPr>
        <w:t>PARRC</w:t>
      </w:r>
      <w:r w:rsidRPr="007D534B">
        <w:rPr>
          <w:color w:val="232323"/>
          <w:spacing w:val="-18"/>
        </w:rPr>
        <w:t xml:space="preserve"> </w:t>
      </w:r>
      <w:r w:rsidRPr="007D534B">
        <w:rPr>
          <w:color w:val="232323"/>
        </w:rPr>
        <w:t>Foundation.</w:t>
      </w:r>
      <w:r w:rsidRPr="007D534B">
        <w:rPr>
          <w:color w:val="232323"/>
          <w:spacing w:val="55"/>
        </w:rPr>
        <w:t xml:space="preserve"> </w:t>
      </w:r>
      <w:r w:rsidRPr="007D534B">
        <w:rPr>
          <w:color w:val="232323"/>
        </w:rPr>
        <w:t>We</w:t>
      </w:r>
      <w:r w:rsidRPr="007D534B">
        <w:rPr>
          <w:color w:val="232323"/>
          <w:spacing w:val="-17"/>
        </w:rPr>
        <w:t xml:space="preserve"> </w:t>
      </w:r>
      <w:r w:rsidRPr="007D534B">
        <w:rPr>
          <w:color w:val="232323"/>
        </w:rPr>
        <w:t>are</w:t>
      </w:r>
      <w:r w:rsidRPr="007D534B">
        <w:rPr>
          <w:color w:val="232323"/>
          <w:spacing w:val="-11"/>
        </w:rPr>
        <w:t xml:space="preserve"> </w:t>
      </w:r>
      <w:r w:rsidRPr="007D534B">
        <w:rPr>
          <w:color w:val="232323"/>
        </w:rPr>
        <w:t>now</w:t>
      </w:r>
      <w:r w:rsidRPr="007D534B">
        <w:rPr>
          <w:color w:val="232323"/>
          <w:spacing w:val="-8"/>
        </w:rPr>
        <w:t xml:space="preserve"> </w:t>
      </w:r>
      <w:r w:rsidRPr="007D534B">
        <w:rPr>
          <w:color w:val="232323"/>
        </w:rPr>
        <w:t>set</w:t>
      </w:r>
      <w:r w:rsidRPr="007D534B">
        <w:rPr>
          <w:color w:val="232323"/>
          <w:spacing w:val="-15"/>
        </w:rPr>
        <w:t xml:space="preserve"> </w:t>
      </w:r>
      <w:r w:rsidRPr="007D534B">
        <w:rPr>
          <w:color w:val="232323"/>
        </w:rPr>
        <w:t>up</w:t>
      </w:r>
      <w:r w:rsidRPr="007D534B">
        <w:rPr>
          <w:color w:val="232323"/>
          <w:spacing w:val="-17"/>
        </w:rPr>
        <w:t xml:space="preserve"> </w:t>
      </w:r>
      <w:r w:rsidRPr="007D534B">
        <w:rPr>
          <w:color w:val="232323"/>
        </w:rPr>
        <w:t>to</w:t>
      </w:r>
      <w:r w:rsidRPr="007D534B">
        <w:rPr>
          <w:color w:val="232323"/>
          <w:spacing w:val="-7"/>
        </w:rPr>
        <w:t xml:space="preserve"> </w:t>
      </w:r>
      <w:r w:rsidRPr="007D534B">
        <w:rPr>
          <w:color w:val="232323"/>
        </w:rPr>
        <w:t xml:space="preserve">accept </w:t>
      </w:r>
      <w:r w:rsidRPr="007D534B">
        <w:rPr>
          <w:color w:val="232323"/>
          <w:w w:val="105"/>
        </w:rPr>
        <w:t>donations that will be tax</w:t>
      </w:r>
      <w:r w:rsidRPr="007D534B">
        <w:rPr>
          <w:color w:val="232323"/>
          <w:spacing w:val="-1"/>
          <w:w w:val="105"/>
        </w:rPr>
        <w:t xml:space="preserve"> </w:t>
      </w:r>
      <w:r w:rsidRPr="007D534B">
        <w:rPr>
          <w:color w:val="232323"/>
          <w:w w:val="105"/>
        </w:rPr>
        <w:t>deductible.</w:t>
      </w:r>
      <w:r w:rsidRPr="007D534B">
        <w:rPr>
          <w:color w:val="232323"/>
          <w:spacing w:val="40"/>
          <w:w w:val="105"/>
        </w:rPr>
        <w:t xml:space="preserve"> </w:t>
      </w:r>
      <w:r w:rsidRPr="007D534B">
        <w:rPr>
          <w:color w:val="232323"/>
          <w:w w:val="105"/>
        </w:rPr>
        <w:t>More information will be</w:t>
      </w:r>
      <w:r w:rsidRPr="007D534B">
        <w:rPr>
          <w:color w:val="232323"/>
          <w:spacing w:val="-15"/>
          <w:w w:val="105"/>
        </w:rPr>
        <w:t xml:space="preserve"> </w:t>
      </w:r>
      <w:r w:rsidRPr="007D534B">
        <w:rPr>
          <w:color w:val="232323"/>
          <w:w w:val="105"/>
        </w:rPr>
        <w:t>coming.</w:t>
      </w:r>
    </w:p>
    <w:p w14:paraId="3DA526CC" w14:textId="77777777" w:rsidR="00912B12" w:rsidRPr="007D534B" w:rsidRDefault="00912B12" w:rsidP="00912B12">
      <w:pPr>
        <w:pStyle w:val="BodyText"/>
        <w:ind w:left="360"/>
      </w:pPr>
      <w:r w:rsidRPr="007D534B">
        <w:rPr>
          <w:color w:val="232323"/>
        </w:rPr>
        <w:t>Submitted</w:t>
      </w:r>
      <w:r w:rsidRPr="007D534B">
        <w:rPr>
          <w:color w:val="232323"/>
          <w:spacing w:val="14"/>
        </w:rPr>
        <w:t xml:space="preserve"> </w:t>
      </w:r>
      <w:r w:rsidRPr="007D534B">
        <w:rPr>
          <w:color w:val="232323"/>
        </w:rPr>
        <w:t>by</w:t>
      </w:r>
      <w:r w:rsidRPr="007D534B">
        <w:rPr>
          <w:color w:val="232323"/>
          <w:spacing w:val="-5"/>
        </w:rPr>
        <w:t xml:space="preserve"> </w:t>
      </w:r>
      <w:r w:rsidRPr="007D534B">
        <w:rPr>
          <w:color w:val="232323"/>
        </w:rPr>
        <w:t>Cathy</w:t>
      </w:r>
      <w:r w:rsidRPr="007D534B">
        <w:rPr>
          <w:color w:val="232323"/>
          <w:spacing w:val="12"/>
        </w:rPr>
        <w:t xml:space="preserve"> </w:t>
      </w:r>
      <w:r w:rsidRPr="007D534B">
        <w:rPr>
          <w:color w:val="232323"/>
          <w:spacing w:val="-2"/>
        </w:rPr>
        <w:t>Paretti</w:t>
      </w:r>
      <w:r>
        <w:t xml:space="preserve">, </w:t>
      </w:r>
      <w:r w:rsidRPr="007D534B">
        <w:rPr>
          <w:color w:val="232323"/>
        </w:rPr>
        <w:t>Upper</w:t>
      </w:r>
      <w:r w:rsidRPr="007D534B">
        <w:rPr>
          <w:color w:val="232323"/>
          <w:spacing w:val="-16"/>
        </w:rPr>
        <w:t xml:space="preserve"> </w:t>
      </w:r>
      <w:r w:rsidRPr="007D534B">
        <w:rPr>
          <w:color w:val="232323"/>
        </w:rPr>
        <w:t>Pottsgrove</w:t>
      </w:r>
      <w:r w:rsidRPr="007D534B">
        <w:rPr>
          <w:color w:val="232323"/>
          <w:spacing w:val="-17"/>
        </w:rPr>
        <w:t xml:space="preserve"> </w:t>
      </w:r>
      <w:r w:rsidRPr="007D534B">
        <w:rPr>
          <w:color w:val="232323"/>
        </w:rPr>
        <w:t>Township</w:t>
      </w:r>
      <w:r w:rsidRPr="007D534B">
        <w:rPr>
          <w:color w:val="232323"/>
          <w:spacing w:val="-17"/>
        </w:rPr>
        <w:t xml:space="preserve"> </w:t>
      </w:r>
      <w:r w:rsidRPr="007D534B">
        <w:rPr>
          <w:color w:val="232323"/>
        </w:rPr>
        <w:t>Commissioner PARRC</w:t>
      </w:r>
      <w:r w:rsidRPr="007D534B">
        <w:rPr>
          <w:color w:val="232323"/>
          <w:spacing w:val="-18"/>
        </w:rPr>
        <w:t xml:space="preserve"> </w:t>
      </w:r>
      <w:r w:rsidRPr="007D534B">
        <w:rPr>
          <w:color w:val="232323"/>
        </w:rPr>
        <w:t>Treasurer</w:t>
      </w:r>
      <w:bookmarkEnd w:id="0"/>
    </w:p>
    <w:p w14:paraId="4B2BA8D0" w14:textId="1D57E025" w:rsidR="00EB56BE" w:rsidRPr="00912B12" w:rsidRDefault="00315B88" w:rsidP="00F041CB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EB56BE">
        <w:rPr>
          <w:rFonts w:ascii="Times New Roman" w:hAnsi="Times New Roman" w:cs="Times New Roman"/>
          <w:b/>
          <w:sz w:val="26"/>
          <w:szCs w:val="26"/>
        </w:rPr>
        <w:t>Chair ~</w:t>
      </w:r>
      <w:r w:rsidR="00306596" w:rsidRPr="00EB56B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23ED" w:rsidRPr="00EB56BE">
        <w:rPr>
          <w:rFonts w:ascii="Times New Roman" w:hAnsi="Times New Roman" w:cs="Times New Roman"/>
          <w:bCs/>
          <w:sz w:val="24"/>
          <w:szCs w:val="24"/>
        </w:rPr>
        <w:t xml:space="preserve">G. </w:t>
      </w:r>
      <w:proofErr w:type="spellStart"/>
      <w:r w:rsidR="001E23ED" w:rsidRPr="00EB56BE">
        <w:rPr>
          <w:rFonts w:ascii="Times New Roman" w:hAnsi="Times New Roman" w:cs="Times New Roman"/>
          <w:bCs/>
          <w:sz w:val="24"/>
          <w:szCs w:val="24"/>
        </w:rPr>
        <w:t>Churach</w:t>
      </w:r>
      <w:proofErr w:type="spellEnd"/>
      <w:r w:rsidR="00912B12">
        <w:rPr>
          <w:rFonts w:ascii="Times New Roman" w:hAnsi="Times New Roman" w:cs="Times New Roman"/>
          <w:bCs/>
          <w:sz w:val="24"/>
          <w:szCs w:val="24"/>
        </w:rPr>
        <w:t xml:space="preserve"> presented a </w:t>
      </w:r>
      <w:r w:rsidR="00EB56BE" w:rsidRPr="00EB56BE">
        <w:rPr>
          <w:rFonts w:ascii="Times New Roman" w:hAnsi="Times New Roman" w:cs="Times New Roman"/>
          <w:bCs/>
          <w:sz w:val="24"/>
          <w:szCs w:val="24"/>
        </w:rPr>
        <w:t>Report:</w:t>
      </w:r>
      <w:r w:rsidR="00377CC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84C6D9" w14:textId="26433A6A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131"/>
          <w:tab w:val="left" w:pos="362"/>
        </w:tabs>
        <w:autoSpaceDE w:val="0"/>
        <w:autoSpaceDN w:val="0"/>
        <w:spacing w:after="0" w:line="240" w:lineRule="auto"/>
        <w:ind w:right="112"/>
        <w:contextualSpacing w:val="0"/>
        <w:rPr>
          <w:rFonts w:ascii="Times New Roman" w:hAnsi="Times New Roman" w:cs="Times New Roman"/>
          <w:sz w:val="24"/>
          <w:szCs w:val="24"/>
        </w:rPr>
      </w:pPr>
      <w:bookmarkStart w:id="1" w:name="_Hlk146610948"/>
      <w:r w:rsidRPr="00122FEA">
        <w:rPr>
          <w:rFonts w:ascii="Times New Roman" w:hAnsi="Times New Roman" w:cs="Times New Roman"/>
          <w:sz w:val="24"/>
          <w:szCs w:val="24"/>
        </w:rPr>
        <w:t>There is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a DCED grant opportunity available with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no match for</w:t>
      </w:r>
      <w:r w:rsidRPr="00122FE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up</w:t>
      </w:r>
      <w:r w:rsidRPr="00122FE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o $1,000,000. PW has submitted a request for a new skid steer machine with attachments, trailer, and pickup truck. UPPD</w:t>
      </w:r>
      <w:r w:rsidRPr="00122FE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has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ubmitted a</w:t>
      </w:r>
      <w:r w:rsidRPr="00122FE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request for a</w:t>
      </w:r>
      <w:r w:rsidRPr="00122FE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new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atrol</w:t>
      </w:r>
      <w:r w:rsidRPr="00122FE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vehicle. The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grant applications will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be</w:t>
      </w:r>
      <w:r w:rsidRPr="00122FE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 xml:space="preserve">submitted by Tricia through </w:t>
      </w:r>
      <w:proofErr w:type="spellStart"/>
      <w:r w:rsidRPr="00122FEA">
        <w:rPr>
          <w:rFonts w:ascii="Times New Roman" w:hAnsi="Times New Roman" w:cs="Times New Roman"/>
          <w:sz w:val="24"/>
          <w:szCs w:val="24"/>
        </w:rPr>
        <w:t>Parrc</w:t>
      </w:r>
      <w:proofErr w:type="spellEnd"/>
      <w:r w:rsidRPr="00122FEA">
        <w:rPr>
          <w:rFonts w:ascii="Times New Roman" w:hAnsi="Times New Roman" w:cs="Times New Roman"/>
          <w:sz w:val="24"/>
          <w:szCs w:val="24"/>
        </w:rPr>
        <w:t>.</w:t>
      </w:r>
    </w:p>
    <w:p w14:paraId="46CD6CD1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62"/>
        </w:tabs>
        <w:autoSpaceDE w:val="0"/>
        <w:autoSpaceDN w:val="0"/>
        <w:spacing w:after="0" w:line="240" w:lineRule="auto"/>
        <w:ind w:right="111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The contract</w:t>
      </w:r>
      <w:r w:rsidRPr="00122FEA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with the firm that supplies the trail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ensor monitoring expired 3/2023, so counts are no longer downloadable. We have enough data both pre and post pandemic for future evaluations so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he cameras</w:t>
      </w:r>
      <w:r w:rsidRPr="00122FEA">
        <w:rPr>
          <w:rFonts w:ascii="Times New Roman" w:hAnsi="Times New Roman" w:cs="Times New Roman"/>
          <w:spacing w:val="3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 xml:space="preserve">will be removed and stored for future use or sold on </w:t>
      </w:r>
      <w:proofErr w:type="spellStart"/>
      <w:r w:rsidRPr="00122FEA">
        <w:rPr>
          <w:rFonts w:ascii="Times New Roman" w:hAnsi="Times New Roman" w:cs="Times New Roman"/>
          <w:sz w:val="24"/>
          <w:szCs w:val="24"/>
        </w:rPr>
        <w:t>Municibid</w:t>
      </w:r>
      <w:proofErr w:type="spellEnd"/>
      <w:r w:rsidRPr="00122FEA">
        <w:rPr>
          <w:rFonts w:ascii="Times New Roman" w:hAnsi="Times New Roman" w:cs="Times New Roman"/>
          <w:sz w:val="24"/>
          <w:szCs w:val="24"/>
        </w:rPr>
        <w:t>.</w:t>
      </w:r>
    </w:p>
    <w:p w14:paraId="51D45CAD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52"/>
        </w:tabs>
        <w:autoSpaceDE w:val="0"/>
        <w:autoSpaceDN w:val="0"/>
        <w:spacing w:after="0" w:line="240" w:lineRule="auto"/>
        <w:ind w:right="966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Trail</w:t>
      </w:r>
      <w:r w:rsidRPr="00122FE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cams have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been</w:t>
      </w:r>
      <w:r w:rsidRPr="00122FE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nstalled by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a</w:t>
      </w:r>
      <w:r w:rsidRPr="00122FE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rivate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citizen along</w:t>
      </w:r>
      <w:r w:rsidRPr="00122FEA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r9ut Farm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rail</w:t>
      </w:r>
      <w:r w:rsidRPr="00122FE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o</w:t>
      </w:r>
      <w:r w:rsidRPr="00122FEA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aid</w:t>
      </w:r>
      <w:r w:rsidRPr="00122FEA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n</w:t>
      </w:r>
      <w:r w:rsidRPr="00122FEA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he recovery of a lost dog. They will be removed when the dog</w:t>
      </w:r>
      <w:r w:rsidRPr="00122FEA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s found.</w:t>
      </w:r>
    </w:p>
    <w:p w14:paraId="5AF42F04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61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Community</w:t>
      </w:r>
      <w:r w:rsidRPr="00122FEA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Day</w:t>
      </w:r>
      <w:r w:rsidRPr="00122FE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s</w:t>
      </w:r>
      <w:r w:rsidRPr="00122FEA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eptember</w:t>
      </w:r>
      <w:r w:rsidRPr="00122FEA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23</w:t>
      </w:r>
      <w:r w:rsidRPr="00122FEA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at</w:t>
      </w:r>
      <w:r w:rsidRPr="00122FEA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Heather</w:t>
      </w:r>
      <w:r w:rsidRPr="00122FEA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lace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ark</w:t>
      </w:r>
      <w:r w:rsidRPr="00122FE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from</w:t>
      </w:r>
      <w:r w:rsidRPr="00122FEA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10am</w:t>
      </w:r>
      <w:r w:rsidRPr="00122FEA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o</w:t>
      </w:r>
      <w:r w:rsidRPr="00122FEA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3</w:t>
      </w:r>
      <w:r w:rsidRPr="00122FEA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pacing w:val="-5"/>
          <w:sz w:val="24"/>
          <w:szCs w:val="24"/>
        </w:rPr>
        <w:t>pm.</w:t>
      </w:r>
    </w:p>
    <w:p w14:paraId="64BC81F2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61"/>
        </w:tabs>
        <w:autoSpaceDE w:val="0"/>
        <w:autoSpaceDN w:val="0"/>
        <w:spacing w:after="0" w:line="240" w:lineRule="auto"/>
        <w:ind w:right="418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We</w:t>
      </w:r>
      <w:r w:rsidRPr="00122FE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have reached out to PGLL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o</w:t>
      </w:r>
      <w:r w:rsidRPr="00122FEA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ee</w:t>
      </w:r>
      <w:r w:rsidRPr="00122FE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f they would be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willing</w:t>
      </w:r>
      <w:r w:rsidRPr="00122FEA">
        <w:rPr>
          <w:rFonts w:ascii="Times New Roman" w:hAnsi="Times New Roman" w:cs="Times New Roman"/>
          <w:spacing w:val="-1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o paint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he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tructures at Kulp Field as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122FEA">
        <w:rPr>
          <w:rFonts w:ascii="Times New Roman" w:hAnsi="Times New Roman" w:cs="Times New Roman"/>
          <w:sz w:val="24"/>
          <w:szCs w:val="24"/>
        </w:rPr>
        <w:t>Parrc</w:t>
      </w:r>
      <w:proofErr w:type="spellEnd"/>
      <w:r w:rsidRPr="00122FEA">
        <w:rPr>
          <w:rFonts w:ascii="Times New Roman" w:hAnsi="Times New Roman" w:cs="Times New Roman"/>
          <w:sz w:val="24"/>
          <w:szCs w:val="24"/>
        </w:rPr>
        <w:t xml:space="preserve"> regional project. We have not received a reply yet.</w:t>
      </w:r>
    </w:p>
    <w:p w14:paraId="2ED2046C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48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The</w:t>
      </w:r>
      <w:r w:rsidRPr="00122FE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aving</w:t>
      </w:r>
      <w:r w:rsidRPr="00122FEA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roject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for</w:t>
      </w:r>
      <w:r w:rsidRPr="00122FEA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he</w:t>
      </w:r>
      <w:r w:rsidRPr="00122FEA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proegel's</w:t>
      </w:r>
      <w:r w:rsidRPr="00122FEA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Run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rail</w:t>
      </w:r>
      <w:r w:rsidRPr="00122FEA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has</w:t>
      </w:r>
      <w:r w:rsidRPr="00122FEA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been completed!</w:t>
      </w:r>
      <w:r w:rsidRPr="00122FEA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ricia</w:t>
      </w:r>
      <w:r w:rsidRPr="00122FEA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will</w:t>
      </w:r>
      <w:r w:rsidRPr="00122FEA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close</w:t>
      </w:r>
      <w:r w:rsidRPr="00122FEA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the</w:t>
      </w:r>
      <w:r w:rsidRPr="00122FEA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>grant.</w:t>
      </w:r>
    </w:p>
    <w:p w14:paraId="4A005F1A" w14:textId="77777777" w:rsidR="00912B12" w:rsidRPr="00122FEA" w:rsidRDefault="00912B12" w:rsidP="00912B12">
      <w:pPr>
        <w:pStyle w:val="ListParagraph"/>
        <w:widowControl w:val="0"/>
        <w:numPr>
          <w:ilvl w:val="0"/>
          <w:numId w:val="21"/>
        </w:numPr>
        <w:tabs>
          <w:tab w:val="left" w:pos="348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122FEA">
        <w:rPr>
          <w:rFonts w:ascii="Times New Roman" w:hAnsi="Times New Roman" w:cs="Times New Roman"/>
          <w:sz w:val="24"/>
          <w:szCs w:val="24"/>
        </w:rPr>
        <w:t>The</w:t>
      </w:r>
      <w:r w:rsidRPr="00122FE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Schwenk</w:t>
      </w:r>
      <w:r w:rsidRPr="00122FEA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parking</w:t>
      </w:r>
      <w:r w:rsidRPr="00122FE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lot</w:t>
      </w:r>
      <w:r w:rsidRPr="00122FEA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is</w:t>
      </w:r>
      <w:r w:rsidRPr="00122FEA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almost</w:t>
      </w:r>
      <w:r w:rsidRPr="00122FE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finished. It</w:t>
      </w:r>
      <w:r w:rsidRPr="00122FEA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will</w:t>
      </w:r>
      <w:r w:rsidRPr="00122FEA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be</w:t>
      </w:r>
      <w:r w:rsidRPr="00122FEA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completed</w:t>
      </w:r>
      <w:r w:rsidRPr="00122FEA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z w:val="24"/>
          <w:szCs w:val="24"/>
        </w:rPr>
        <w:t>by</w:t>
      </w:r>
      <w:r w:rsidRPr="00122FEA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122FEA">
        <w:rPr>
          <w:rFonts w:ascii="Times New Roman" w:hAnsi="Times New Roman" w:cs="Times New Roman"/>
          <w:spacing w:val="-2"/>
          <w:sz w:val="24"/>
          <w:szCs w:val="24"/>
        </w:rPr>
        <w:t>3/1/2024.</w:t>
      </w:r>
      <w:bookmarkEnd w:id="1"/>
    </w:p>
    <w:p w14:paraId="1446E325" w14:textId="77777777" w:rsidR="00912B12" w:rsidRPr="00377CCE" w:rsidRDefault="00912B12" w:rsidP="00912B12">
      <w:pPr>
        <w:pStyle w:val="ListParagraph"/>
        <w:spacing w:after="0"/>
        <w:ind w:left="360"/>
        <w:rPr>
          <w:sz w:val="20"/>
          <w:szCs w:val="20"/>
        </w:rPr>
      </w:pPr>
    </w:p>
    <w:p w14:paraId="421CDCC9" w14:textId="77777777" w:rsidR="003A5B57" w:rsidRDefault="003A5B57" w:rsidP="00377CCE">
      <w:pPr>
        <w:pStyle w:val="ListParagraph"/>
        <w:spacing w:after="0"/>
        <w:ind w:left="360"/>
        <w:rPr>
          <w:sz w:val="20"/>
          <w:szCs w:val="20"/>
        </w:rPr>
      </w:pPr>
    </w:p>
    <w:p w14:paraId="37244CC8" w14:textId="77777777" w:rsidR="003A5B57" w:rsidRPr="00EB56BE" w:rsidRDefault="003A5B57" w:rsidP="00377CCE">
      <w:pPr>
        <w:pStyle w:val="ListParagraph"/>
        <w:spacing w:after="0"/>
        <w:ind w:left="360"/>
        <w:rPr>
          <w:sz w:val="20"/>
          <w:szCs w:val="20"/>
        </w:rPr>
      </w:pPr>
    </w:p>
    <w:p w14:paraId="50123DE4" w14:textId="1FCC0608" w:rsidR="004E07DD" w:rsidRDefault="00875F0B" w:rsidP="007931C5">
      <w:pPr>
        <w:pStyle w:val="ListParagraph"/>
        <w:spacing w:after="0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23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A9A132" w14:textId="66DD323C" w:rsidR="009E48D3" w:rsidRDefault="00306596" w:rsidP="003065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659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</w:t>
      </w:r>
      <w:r w:rsidR="00943D6A" w:rsidRPr="004374C5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</w:p>
    <w:p w14:paraId="1490E278" w14:textId="77777777" w:rsidR="004E07DD" w:rsidRPr="004374C5" w:rsidRDefault="004E07DD" w:rsidP="0030659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33B3A8D" w14:textId="51948E37" w:rsidR="00EF710B" w:rsidRPr="00A63EC7" w:rsidRDefault="00664885" w:rsidP="00EF710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931C5">
        <w:rPr>
          <w:rFonts w:ascii="Times New Roman" w:hAnsi="Times New Roman" w:cs="Times New Roman"/>
          <w:b/>
          <w:bCs/>
          <w:sz w:val="24"/>
          <w:szCs w:val="24"/>
        </w:rPr>
        <w:t xml:space="preserve">Discuss </w:t>
      </w:r>
      <w:r w:rsidR="009471F9">
        <w:rPr>
          <w:rFonts w:ascii="Times New Roman" w:hAnsi="Times New Roman" w:cs="Times New Roman"/>
          <w:b/>
          <w:bCs/>
          <w:sz w:val="24"/>
          <w:szCs w:val="24"/>
        </w:rPr>
        <w:t>no match grant of $25,000 from PMRPC</w:t>
      </w:r>
      <w:r w:rsidR="001371E7" w:rsidRPr="007931C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E69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0D13" w:rsidRPr="000A0D13">
        <w:rPr>
          <w:rFonts w:ascii="Times New Roman" w:hAnsi="Times New Roman" w:cs="Times New Roman"/>
          <w:sz w:val="24"/>
          <w:szCs w:val="24"/>
        </w:rPr>
        <w:t>M</w:t>
      </w:r>
      <w:r w:rsidR="00912B12" w:rsidRPr="00A63EC7">
        <w:rPr>
          <w:rFonts w:ascii="Times New Roman" w:hAnsi="Times New Roman" w:cs="Times New Roman"/>
          <w:sz w:val="24"/>
          <w:szCs w:val="24"/>
        </w:rPr>
        <w:t>otion</w:t>
      </w:r>
      <w:r w:rsidR="000A0D13">
        <w:rPr>
          <w:rFonts w:ascii="Times New Roman" w:hAnsi="Times New Roman" w:cs="Times New Roman"/>
          <w:sz w:val="24"/>
          <w:szCs w:val="24"/>
        </w:rPr>
        <w:t xml:space="preserve"> by C. Note, second by S. </w:t>
      </w:r>
      <w:proofErr w:type="gramStart"/>
      <w:r w:rsidR="000A0D13">
        <w:rPr>
          <w:rFonts w:ascii="Times New Roman" w:hAnsi="Times New Roman" w:cs="Times New Roman"/>
          <w:sz w:val="24"/>
          <w:szCs w:val="24"/>
        </w:rPr>
        <w:t xml:space="preserve">Paup, </w:t>
      </w:r>
      <w:r w:rsidR="00912B12" w:rsidRPr="00A63EC7">
        <w:rPr>
          <w:rFonts w:ascii="Times New Roman" w:hAnsi="Times New Roman" w:cs="Times New Roman"/>
          <w:sz w:val="24"/>
          <w:szCs w:val="24"/>
        </w:rPr>
        <w:t xml:space="preserve"> </w:t>
      </w:r>
      <w:r w:rsidR="000A0D13" w:rsidRPr="00315B88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0A0D13" w:rsidRPr="00315B88">
        <w:rPr>
          <w:rFonts w:ascii="Times New Roman" w:hAnsi="Times New Roman" w:cs="Times New Roman"/>
          <w:sz w:val="24"/>
          <w:szCs w:val="24"/>
        </w:rPr>
        <w:t xml:space="preserve"> unanimously carried to</w:t>
      </w:r>
      <w:r w:rsidR="00912B12" w:rsidRPr="00A63EC7">
        <w:rPr>
          <w:rFonts w:ascii="Times New Roman" w:hAnsi="Times New Roman" w:cs="Times New Roman"/>
          <w:sz w:val="24"/>
          <w:szCs w:val="24"/>
        </w:rPr>
        <w:t xml:space="preserve"> ask the BOC to apply for grant</w:t>
      </w:r>
      <w:r w:rsidR="000A0D13">
        <w:rPr>
          <w:rFonts w:ascii="Times New Roman" w:hAnsi="Times New Roman" w:cs="Times New Roman"/>
          <w:sz w:val="24"/>
          <w:szCs w:val="24"/>
        </w:rPr>
        <w:t>. This will be used in addition to the $</w:t>
      </w:r>
      <w:r w:rsidR="007454D1">
        <w:rPr>
          <w:rFonts w:ascii="Times New Roman" w:hAnsi="Times New Roman" w:cs="Times New Roman"/>
          <w:sz w:val="24"/>
          <w:szCs w:val="24"/>
        </w:rPr>
        <w:t xml:space="preserve">34,000.00 we got for engineering for Hollenbach Phase 1A.  </w:t>
      </w:r>
    </w:p>
    <w:p w14:paraId="015069C5" w14:textId="1ACDD6BB" w:rsidR="00DC76DF" w:rsidRPr="00973670" w:rsidRDefault="009471F9" w:rsidP="00973670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73670">
        <w:rPr>
          <w:rFonts w:ascii="Times New Roman" w:hAnsi="Times New Roman" w:cs="Times New Roman"/>
          <w:b/>
          <w:bCs/>
          <w:sz w:val="24"/>
          <w:szCs w:val="24"/>
        </w:rPr>
        <w:t>Consider creating a memorial bench policy:</w:t>
      </w:r>
      <w:r w:rsidR="00973670" w:rsidRPr="0097367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3670" w:rsidRPr="00973670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="00973670" w:rsidRPr="00973670"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 w:rsidR="00973670" w:rsidRPr="00973670">
        <w:rPr>
          <w:rFonts w:ascii="Times New Roman" w:hAnsi="Times New Roman" w:cs="Times New Roman"/>
          <w:sz w:val="24"/>
          <w:szCs w:val="24"/>
        </w:rPr>
        <w:t xml:space="preserve"> will get more information together and add </w:t>
      </w:r>
      <w:r w:rsidR="00973670">
        <w:rPr>
          <w:rFonts w:ascii="Times New Roman" w:hAnsi="Times New Roman" w:cs="Times New Roman"/>
          <w:sz w:val="24"/>
          <w:szCs w:val="24"/>
        </w:rPr>
        <w:t xml:space="preserve">it </w:t>
      </w:r>
      <w:r w:rsidR="00973670" w:rsidRPr="00973670">
        <w:rPr>
          <w:rFonts w:ascii="Times New Roman" w:hAnsi="Times New Roman" w:cs="Times New Roman"/>
          <w:sz w:val="24"/>
          <w:szCs w:val="24"/>
        </w:rPr>
        <w:t xml:space="preserve">to next month’s agenda.  </w:t>
      </w:r>
    </w:p>
    <w:p w14:paraId="22090DF6" w14:textId="2A6621C9" w:rsidR="009471F9" w:rsidRPr="00E31A0C" w:rsidRDefault="009471F9" w:rsidP="008C76E0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nsider creating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mall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parking area on Pine Ford Road:</w:t>
      </w:r>
      <w:r w:rsidR="00E31A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31A0C" w:rsidRPr="00E31A0C">
        <w:rPr>
          <w:rFonts w:ascii="Times New Roman" w:hAnsi="Times New Roman" w:cs="Times New Roman"/>
          <w:sz w:val="24"/>
          <w:szCs w:val="24"/>
        </w:rPr>
        <w:t xml:space="preserve">Discussed </w:t>
      </w:r>
      <w:r w:rsidR="00E31A0C">
        <w:rPr>
          <w:rFonts w:ascii="Times New Roman" w:hAnsi="Times New Roman" w:cs="Times New Roman"/>
          <w:sz w:val="24"/>
          <w:szCs w:val="24"/>
        </w:rPr>
        <w:t>the p</w:t>
      </w:r>
      <w:r w:rsidR="00E31A0C" w:rsidRPr="00E31A0C">
        <w:rPr>
          <w:rFonts w:ascii="Times New Roman" w:hAnsi="Times New Roman" w:cs="Times New Roman"/>
          <w:sz w:val="24"/>
          <w:szCs w:val="24"/>
        </w:rPr>
        <w:t xml:space="preserve">rovided drawling that Trish designed </w:t>
      </w:r>
      <w:r w:rsidR="00E31A0C">
        <w:rPr>
          <w:rFonts w:ascii="Times New Roman" w:hAnsi="Times New Roman" w:cs="Times New Roman"/>
          <w:sz w:val="24"/>
          <w:szCs w:val="24"/>
        </w:rPr>
        <w:t xml:space="preserve">of </w:t>
      </w:r>
      <w:r w:rsidR="00E31A0C" w:rsidRPr="00E31A0C">
        <w:rPr>
          <w:rFonts w:ascii="Times New Roman" w:hAnsi="Times New Roman" w:cs="Times New Roman"/>
          <w:sz w:val="24"/>
          <w:szCs w:val="24"/>
        </w:rPr>
        <w:t xml:space="preserve">a small parking area off </w:t>
      </w:r>
      <w:proofErr w:type="spellStart"/>
      <w:r w:rsidR="00E31A0C" w:rsidRPr="00E31A0C">
        <w:rPr>
          <w:rFonts w:ascii="Times New Roman" w:hAnsi="Times New Roman" w:cs="Times New Roman"/>
          <w:sz w:val="24"/>
          <w:szCs w:val="24"/>
        </w:rPr>
        <w:t>Pineford</w:t>
      </w:r>
      <w:proofErr w:type="spellEnd"/>
      <w:r w:rsidR="00E31A0C" w:rsidRPr="00E31A0C">
        <w:rPr>
          <w:rFonts w:ascii="Times New Roman" w:hAnsi="Times New Roman" w:cs="Times New Roman"/>
          <w:sz w:val="24"/>
          <w:szCs w:val="24"/>
        </w:rPr>
        <w:t xml:space="preserve"> Road,</w:t>
      </w:r>
      <w:r w:rsidR="00E31A0C">
        <w:rPr>
          <w:rFonts w:ascii="Times New Roman" w:hAnsi="Times New Roman" w:cs="Times New Roman"/>
          <w:sz w:val="24"/>
          <w:szCs w:val="24"/>
        </w:rPr>
        <w:t xml:space="preserve"> and all agreed it is needed. The Board decided to consider it in the future. </w:t>
      </w:r>
    </w:p>
    <w:p w14:paraId="044121CB" w14:textId="77777777" w:rsidR="009471F9" w:rsidRPr="009471F9" w:rsidRDefault="009471F9" w:rsidP="009471F9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B7066CF" w14:textId="27941AA5" w:rsidR="009E48D3" w:rsidRDefault="00212662" w:rsidP="00DC76DF">
      <w:pPr>
        <w:pStyle w:val="ListParagraph"/>
        <w:spacing w:after="0"/>
        <w:ind w:left="39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OLD BUSINESS</w:t>
      </w:r>
    </w:p>
    <w:p w14:paraId="31FB62DC" w14:textId="77777777" w:rsidR="00D34B6A" w:rsidRPr="004374C5" w:rsidRDefault="00D34B6A" w:rsidP="00DC76DF">
      <w:pPr>
        <w:pStyle w:val="ListParagraph"/>
        <w:spacing w:after="0"/>
        <w:ind w:left="39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FE7DB4C" w14:textId="12B81711" w:rsidR="009471F9" w:rsidRPr="009471F9" w:rsidRDefault="00664885" w:rsidP="00DC76DF">
      <w:pPr>
        <w:pStyle w:val="ListParagraph"/>
        <w:numPr>
          <w:ilvl w:val="0"/>
          <w:numId w:val="1"/>
        </w:numPr>
        <w:spacing w:after="0" w:line="240" w:lineRule="auto"/>
        <w:ind w:left="360" w:right="-270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DC76DF">
        <w:rPr>
          <w:rFonts w:ascii="Times New Roman" w:hAnsi="Times New Roman" w:cs="Times New Roman"/>
          <w:b/>
          <w:sz w:val="24"/>
          <w:szCs w:val="24"/>
        </w:rPr>
        <w:t xml:space="preserve">Discuss Gilbertsville Road </w:t>
      </w:r>
      <w:r w:rsidR="00E42BCE">
        <w:rPr>
          <w:rFonts w:ascii="Times New Roman" w:hAnsi="Times New Roman" w:cs="Times New Roman"/>
          <w:b/>
          <w:sz w:val="24"/>
          <w:szCs w:val="24"/>
        </w:rPr>
        <w:t xml:space="preserve">ARLE </w:t>
      </w:r>
      <w:r w:rsidR="00DC76DF" w:rsidRPr="00DC76DF">
        <w:rPr>
          <w:rFonts w:ascii="Times New Roman" w:hAnsi="Times New Roman" w:cs="Times New Roman"/>
          <w:b/>
          <w:sz w:val="24"/>
          <w:szCs w:val="24"/>
        </w:rPr>
        <w:t>Grant Proposal</w:t>
      </w:r>
      <w:r w:rsidR="009471F9">
        <w:rPr>
          <w:rFonts w:ascii="Times New Roman" w:hAnsi="Times New Roman" w:cs="Times New Roman"/>
          <w:b/>
          <w:sz w:val="24"/>
          <w:szCs w:val="24"/>
        </w:rPr>
        <w:t>:</w:t>
      </w:r>
      <w:r w:rsidR="00DF7B46" w:rsidRPr="00DC76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6BE4" w:rsidRPr="00D96BE4">
        <w:rPr>
          <w:rFonts w:ascii="Times New Roman" w:hAnsi="Times New Roman" w:cs="Times New Roman"/>
          <w:bCs/>
          <w:sz w:val="24"/>
          <w:szCs w:val="24"/>
        </w:rPr>
        <w:t>S. Griffith stated th</w:t>
      </w:r>
      <w:r w:rsidR="00D96BE4">
        <w:rPr>
          <w:rFonts w:ascii="Times New Roman" w:hAnsi="Times New Roman" w:cs="Times New Roman"/>
          <w:bCs/>
          <w:sz w:val="24"/>
          <w:szCs w:val="24"/>
        </w:rPr>
        <w:t xml:space="preserve">ere </w:t>
      </w:r>
      <w:r w:rsidR="009471F9">
        <w:rPr>
          <w:rFonts w:ascii="Times New Roman" w:hAnsi="Times New Roman" w:cs="Times New Roman"/>
          <w:bCs/>
          <w:sz w:val="24"/>
          <w:szCs w:val="24"/>
        </w:rPr>
        <w:t>will be no update on this till after the new year.</w:t>
      </w:r>
    </w:p>
    <w:p w14:paraId="79EE2E40" w14:textId="34C95D05" w:rsidR="00BA1C28" w:rsidRPr="00DC76DF" w:rsidRDefault="009471F9" w:rsidP="00DC76DF">
      <w:pPr>
        <w:pStyle w:val="ListParagraph"/>
        <w:numPr>
          <w:ilvl w:val="0"/>
          <w:numId w:val="1"/>
        </w:numPr>
        <w:spacing w:after="0" w:line="240" w:lineRule="auto"/>
        <w:ind w:left="360" w:right="-270"/>
        <w:jc w:val="both"/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Discuss sign proposal by Tower Health for Prout Farm Park Community Garden:</w:t>
      </w:r>
      <w:r w:rsidR="00E42BC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65B39">
        <w:rPr>
          <w:rFonts w:ascii="Times New Roman" w:hAnsi="Times New Roman" w:cs="Times New Roman"/>
          <w:bCs/>
          <w:sz w:val="24"/>
          <w:szCs w:val="24"/>
        </w:rPr>
        <w:t xml:space="preserve">G. </w:t>
      </w:r>
      <w:proofErr w:type="spellStart"/>
      <w:r w:rsidR="00165B39">
        <w:rPr>
          <w:rFonts w:ascii="Times New Roman" w:hAnsi="Times New Roman" w:cs="Times New Roman"/>
          <w:bCs/>
          <w:sz w:val="24"/>
          <w:szCs w:val="24"/>
        </w:rPr>
        <w:t>Churach</w:t>
      </w:r>
      <w:proofErr w:type="spellEnd"/>
      <w:r w:rsidR="00165B39">
        <w:rPr>
          <w:rFonts w:ascii="Times New Roman" w:hAnsi="Times New Roman" w:cs="Times New Roman"/>
          <w:bCs/>
          <w:sz w:val="24"/>
          <w:szCs w:val="24"/>
        </w:rPr>
        <w:t xml:space="preserve"> is hoping to have a revised draft to show at </w:t>
      </w:r>
      <w:r w:rsidR="00974B02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65B39">
        <w:rPr>
          <w:rFonts w:ascii="Times New Roman" w:hAnsi="Times New Roman" w:cs="Times New Roman"/>
          <w:bCs/>
          <w:sz w:val="24"/>
          <w:szCs w:val="24"/>
        </w:rPr>
        <w:t xml:space="preserve">next meeting. </w:t>
      </w:r>
    </w:p>
    <w:p w14:paraId="3228E714" w14:textId="77777777" w:rsidR="007931C5" w:rsidRDefault="007931C5" w:rsidP="00DC76DF">
      <w:pPr>
        <w:pStyle w:val="ListParagraph"/>
        <w:spacing w:after="0" w:line="240" w:lineRule="auto"/>
        <w:ind w:left="360" w:right="-27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F37A69F" w14:textId="77777777" w:rsidR="00275577" w:rsidRPr="00664885" w:rsidRDefault="00275577" w:rsidP="006820C7">
      <w:pPr>
        <w:pStyle w:val="ListParagraph"/>
        <w:spacing w:after="0" w:line="240" w:lineRule="auto"/>
        <w:ind w:left="360" w:right="-27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B9A6702" w14:textId="030D1174" w:rsidR="00B119A5" w:rsidRDefault="005341D4" w:rsidP="009471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BOARD COMMENT</w:t>
      </w:r>
      <w:r w:rsidR="005A64A9" w:rsidRPr="004374C5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315B88">
        <w:rPr>
          <w:rFonts w:ascii="Times New Roman" w:hAnsi="Times New Roman" w:cs="Times New Roman"/>
          <w:sz w:val="24"/>
          <w:szCs w:val="24"/>
        </w:rPr>
        <w:t xml:space="preserve"> </w:t>
      </w:r>
      <w:r w:rsidR="00974B02">
        <w:rPr>
          <w:rFonts w:ascii="Times New Roman" w:hAnsi="Times New Roman" w:cs="Times New Roman"/>
          <w:sz w:val="24"/>
          <w:szCs w:val="24"/>
        </w:rPr>
        <w:t xml:space="preserve">The new Open Space &amp; Rec member, Mark McKinnie introduced himself and thanked the board for adding him </w:t>
      </w:r>
      <w:r w:rsidR="00B85114">
        <w:rPr>
          <w:rFonts w:ascii="Times New Roman" w:hAnsi="Times New Roman" w:cs="Times New Roman"/>
          <w:sz w:val="24"/>
          <w:szCs w:val="24"/>
        </w:rPr>
        <w:t xml:space="preserve">as a member </w:t>
      </w:r>
      <w:r w:rsidR="00974B02">
        <w:rPr>
          <w:rFonts w:ascii="Times New Roman" w:hAnsi="Times New Roman" w:cs="Times New Roman"/>
          <w:sz w:val="24"/>
          <w:szCs w:val="24"/>
        </w:rPr>
        <w:t xml:space="preserve">and appreciated </w:t>
      </w:r>
      <w:r w:rsidR="00B85114">
        <w:rPr>
          <w:rFonts w:ascii="Times New Roman" w:hAnsi="Times New Roman" w:cs="Times New Roman"/>
          <w:sz w:val="24"/>
          <w:szCs w:val="24"/>
        </w:rPr>
        <w:t xml:space="preserve">the opportunity and he’s hoping to add </w:t>
      </w:r>
      <w:proofErr w:type="gramStart"/>
      <w:r w:rsidR="00B85114">
        <w:rPr>
          <w:rFonts w:ascii="Times New Roman" w:hAnsi="Times New Roman" w:cs="Times New Roman"/>
          <w:sz w:val="24"/>
          <w:szCs w:val="24"/>
        </w:rPr>
        <w:t>somethings</w:t>
      </w:r>
      <w:proofErr w:type="gramEnd"/>
      <w:r w:rsidR="00B85114">
        <w:rPr>
          <w:rFonts w:ascii="Times New Roman" w:hAnsi="Times New Roman" w:cs="Times New Roman"/>
          <w:sz w:val="24"/>
          <w:szCs w:val="24"/>
        </w:rPr>
        <w:t xml:space="preserve"> to the community. He, his </w:t>
      </w:r>
      <w:proofErr w:type="gramStart"/>
      <w:r w:rsidR="00B85114">
        <w:rPr>
          <w:rFonts w:ascii="Times New Roman" w:hAnsi="Times New Roman" w:cs="Times New Roman"/>
          <w:sz w:val="24"/>
          <w:szCs w:val="24"/>
        </w:rPr>
        <w:t>wife</w:t>
      </w:r>
      <w:proofErr w:type="gramEnd"/>
      <w:r w:rsidR="00B85114">
        <w:rPr>
          <w:rFonts w:ascii="Times New Roman" w:hAnsi="Times New Roman" w:cs="Times New Roman"/>
          <w:sz w:val="24"/>
          <w:szCs w:val="24"/>
        </w:rPr>
        <w:t xml:space="preserve"> and son have lived in the township since 2007 and </w:t>
      </w:r>
      <w:r w:rsidR="00F630D5">
        <w:rPr>
          <w:rFonts w:ascii="Times New Roman" w:hAnsi="Times New Roman" w:cs="Times New Roman"/>
          <w:sz w:val="24"/>
          <w:szCs w:val="24"/>
        </w:rPr>
        <w:t>have</w:t>
      </w:r>
      <w:r w:rsidR="00B85114">
        <w:rPr>
          <w:rFonts w:ascii="Times New Roman" w:hAnsi="Times New Roman" w:cs="Times New Roman"/>
          <w:sz w:val="24"/>
          <w:szCs w:val="24"/>
        </w:rPr>
        <w:t xml:space="preserve"> been involved with boy scouts for 12 years. He inherited a pond</w:t>
      </w:r>
      <w:r w:rsidR="00EB6D36">
        <w:rPr>
          <w:rFonts w:ascii="Times New Roman" w:hAnsi="Times New Roman" w:cs="Times New Roman"/>
          <w:sz w:val="24"/>
          <w:szCs w:val="24"/>
        </w:rPr>
        <w:t xml:space="preserve"> a couple years ago and has been educating himself </w:t>
      </w:r>
      <w:r w:rsidR="00B119A5">
        <w:rPr>
          <w:rFonts w:ascii="Times New Roman" w:hAnsi="Times New Roman" w:cs="Times New Roman"/>
          <w:sz w:val="24"/>
          <w:szCs w:val="24"/>
        </w:rPr>
        <w:t xml:space="preserve">on pond maintenance. It’s been his hobby the last couple years. He also does other volunteering. By trade he is a master electrician. G. </w:t>
      </w:r>
      <w:proofErr w:type="spellStart"/>
      <w:r w:rsidR="00B119A5"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 w:rsidR="00B119A5">
        <w:rPr>
          <w:rFonts w:ascii="Times New Roman" w:hAnsi="Times New Roman" w:cs="Times New Roman"/>
          <w:sz w:val="24"/>
          <w:szCs w:val="24"/>
        </w:rPr>
        <w:t xml:space="preserve"> thanked Mark for becoming a member of the Open Space Board.</w:t>
      </w:r>
    </w:p>
    <w:p w14:paraId="46E55732" w14:textId="05DA5783" w:rsidR="00B119A5" w:rsidRDefault="00B119A5" w:rsidP="009471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tioned the list made last year for stuff to get done this year is pretty much completed. </w:t>
      </w:r>
      <w:r w:rsidR="00F630D5">
        <w:rPr>
          <w:rFonts w:ascii="Times New Roman" w:hAnsi="Times New Roman" w:cs="Times New Roman"/>
          <w:sz w:val="24"/>
          <w:szCs w:val="24"/>
        </w:rPr>
        <w:t xml:space="preserve">C. Note recommended to put the list on the agenda for updates.  G. </w:t>
      </w:r>
      <w:proofErr w:type="spellStart"/>
      <w:r w:rsidR="00F630D5"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 w:rsidR="00F630D5">
        <w:rPr>
          <w:rFonts w:ascii="Times New Roman" w:hAnsi="Times New Roman" w:cs="Times New Roman"/>
          <w:sz w:val="24"/>
          <w:szCs w:val="24"/>
        </w:rPr>
        <w:t xml:space="preserve"> said if it’s not this year, then the beginning of next year. </w:t>
      </w:r>
    </w:p>
    <w:p w14:paraId="067156EF" w14:textId="16CE9B1F" w:rsidR="00DF39B3" w:rsidRDefault="00DF39B3" w:rsidP="006820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0ED4C" w14:textId="678F5724" w:rsidR="00CA3B65" w:rsidRDefault="005341D4" w:rsidP="006820C7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2" w:name="_Hlk101855496"/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PUBLIC COMMENT</w:t>
      </w:r>
      <w:r w:rsidR="005A64A9" w:rsidRPr="004374C5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bookmarkEnd w:id="2"/>
      <w:r w:rsidR="004C3A31">
        <w:rPr>
          <w:rFonts w:ascii="Times New Roman" w:hAnsi="Times New Roman" w:cs="Times New Roman"/>
          <w:sz w:val="24"/>
          <w:szCs w:val="24"/>
        </w:rPr>
        <w:t xml:space="preserve"> </w:t>
      </w:r>
      <w:r w:rsidR="00123ADA">
        <w:rPr>
          <w:rFonts w:ascii="Times New Roman" w:hAnsi="Times New Roman" w:cs="Times New Roman"/>
          <w:sz w:val="24"/>
          <w:szCs w:val="24"/>
        </w:rPr>
        <w:t xml:space="preserve">Mr. Gangi asked about seeing some of the usage data from the trail sensor cameras and G. </w:t>
      </w:r>
      <w:proofErr w:type="spellStart"/>
      <w:r w:rsidR="00123ADA">
        <w:rPr>
          <w:rFonts w:ascii="Times New Roman" w:hAnsi="Times New Roman" w:cs="Times New Roman"/>
          <w:sz w:val="24"/>
          <w:szCs w:val="24"/>
        </w:rPr>
        <w:t>Churach</w:t>
      </w:r>
      <w:proofErr w:type="spellEnd"/>
      <w:r w:rsidR="00123ADA">
        <w:rPr>
          <w:rFonts w:ascii="Times New Roman" w:hAnsi="Times New Roman" w:cs="Times New Roman"/>
          <w:sz w:val="24"/>
          <w:szCs w:val="24"/>
        </w:rPr>
        <w:t xml:space="preserve"> emailed Mr. Gangi that information since this meeting.  </w:t>
      </w:r>
    </w:p>
    <w:p w14:paraId="4F360C47" w14:textId="77777777" w:rsidR="00FA50BA" w:rsidRDefault="00FA50BA" w:rsidP="006820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A8E737" w14:textId="79BFB504" w:rsidR="004C3A31" w:rsidRPr="004C3A31" w:rsidRDefault="000E4F6E" w:rsidP="004C3A3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XECUTIVE SESSION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FE3207">
        <w:rPr>
          <w:rFonts w:ascii="Times New Roman" w:hAnsi="Times New Roman" w:cs="Times New Roman"/>
          <w:sz w:val="24"/>
          <w:szCs w:val="24"/>
        </w:rPr>
        <w:t xml:space="preserve"> </w:t>
      </w:r>
      <w:r w:rsidR="009471F9">
        <w:rPr>
          <w:rFonts w:ascii="Times New Roman" w:hAnsi="Times New Roman" w:cs="Times New Roman"/>
          <w:sz w:val="24"/>
          <w:szCs w:val="24"/>
        </w:rPr>
        <w:t>Not Needed</w:t>
      </w:r>
    </w:p>
    <w:p w14:paraId="134B2ECB" w14:textId="52E13D70" w:rsidR="009E48D3" w:rsidRPr="004374C5" w:rsidRDefault="007C38FA" w:rsidP="006820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374C5">
        <w:rPr>
          <w:rFonts w:ascii="Times New Roman" w:hAnsi="Times New Roman" w:cs="Times New Roman"/>
          <w:b/>
          <w:sz w:val="24"/>
          <w:szCs w:val="24"/>
          <w:u w:val="single"/>
        </w:rPr>
        <w:t>ADJOURNMENT</w:t>
      </w:r>
      <w:r w:rsidRPr="004374C5">
        <w:rPr>
          <w:rFonts w:ascii="Times New Roman" w:hAnsi="Times New Roman" w:cs="Times New Roman"/>
          <w:sz w:val="24"/>
          <w:szCs w:val="24"/>
        </w:rPr>
        <w:t xml:space="preserve"> –</w:t>
      </w:r>
      <w:r w:rsidR="009E48D3" w:rsidRPr="004374C5">
        <w:rPr>
          <w:rFonts w:ascii="Times New Roman" w:hAnsi="Times New Roman" w:cs="Times New Roman"/>
          <w:sz w:val="24"/>
          <w:szCs w:val="24"/>
        </w:rPr>
        <w:t xml:space="preserve"> </w:t>
      </w:r>
      <w:r w:rsidR="009E48D3" w:rsidRPr="00BC28A7">
        <w:rPr>
          <w:rFonts w:ascii="Times New Roman" w:hAnsi="Times New Roman" w:cs="Times New Roman"/>
          <w:sz w:val="24"/>
          <w:szCs w:val="24"/>
        </w:rPr>
        <w:t>M</w:t>
      </w:r>
      <w:r w:rsidR="00235952" w:rsidRPr="00BC28A7">
        <w:rPr>
          <w:rFonts w:ascii="Times New Roman" w:hAnsi="Times New Roman" w:cs="Times New Roman"/>
          <w:sz w:val="24"/>
          <w:szCs w:val="24"/>
        </w:rPr>
        <w:t xml:space="preserve">eeting was </w:t>
      </w:r>
      <w:r w:rsidR="009E48D3" w:rsidRPr="00BC28A7">
        <w:rPr>
          <w:rFonts w:ascii="Times New Roman" w:hAnsi="Times New Roman" w:cs="Times New Roman"/>
          <w:sz w:val="24"/>
          <w:szCs w:val="24"/>
        </w:rPr>
        <w:t>adjourn</w:t>
      </w:r>
      <w:r w:rsidR="007A004D" w:rsidRPr="00BC28A7">
        <w:rPr>
          <w:rFonts w:ascii="Times New Roman" w:hAnsi="Times New Roman" w:cs="Times New Roman"/>
          <w:sz w:val="24"/>
          <w:szCs w:val="24"/>
        </w:rPr>
        <w:t>ed</w:t>
      </w:r>
      <w:r w:rsidR="009E48D3" w:rsidRPr="00BC28A7">
        <w:rPr>
          <w:rFonts w:ascii="Times New Roman" w:hAnsi="Times New Roman" w:cs="Times New Roman"/>
          <w:sz w:val="24"/>
          <w:szCs w:val="24"/>
        </w:rPr>
        <w:t xml:space="preserve"> at </w:t>
      </w:r>
      <w:r w:rsidR="00DC76DF">
        <w:rPr>
          <w:rFonts w:ascii="Times New Roman" w:hAnsi="Times New Roman" w:cs="Times New Roman"/>
          <w:sz w:val="24"/>
          <w:szCs w:val="24"/>
        </w:rPr>
        <w:t>7:</w:t>
      </w:r>
      <w:r w:rsidR="009471F9">
        <w:rPr>
          <w:rFonts w:ascii="Times New Roman" w:hAnsi="Times New Roman" w:cs="Times New Roman"/>
          <w:sz w:val="24"/>
          <w:szCs w:val="24"/>
        </w:rPr>
        <w:t>40</w:t>
      </w:r>
      <w:r w:rsidR="00DC76DF">
        <w:rPr>
          <w:rFonts w:ascii="Times New Roman" w:hAnsi="Times New Roman" w:cs="Times New Roman"/>
          <w:sz w:val="24"/>
          <w:szCs w:val="24"/>
        </w:rPr>
        <w:t xml:space="preserve"> </w:t>
      </w:r>
      <w:r w:rsidR="00DB6EC4">
        <w:rPr>
          <w:rFonts w:ascii="Times New Roman" w:hAnsi="Times New Roman" w:cs="Times New Roman"/>
          <w:sz w:val="24"/>
          <w:szCs w:val="24"/>
        </w:rPr>
        <w:t>pm</w:t>
      </w:r>
      <w:r w:rsidR="001D1A5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E754F3" w14:textId="77777777" w:rsidR="007B57AD" w:rsidRPr="004374C5" w:rsidRDefault="007B57AD" w:rsidP="006820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18F50A" w14:textId="54FCDCB4" w:rsidR="00E56E8B" w:rsidRPr="003F4979" w:rsidRDefault="00C2433F" w:rsidP="006820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Respectfully submitted,</w:t>
      </w:r>
    </w:p>
    <w:p w14:paraId="7CD2584F" w14:textId="3D2F167C" w:rsidR="00DF61A5" w:rsidRPr="003F4979" w:rsidRDefault="003E7CBC" w:rsidP="006820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Sherri Griffith</w:t>
      </w:r>
    </w:p>
    <w:p w14:paraId="7862F68A" w14:textId="7C25A481" w:rsidR="00726896" w:rsidRDefault="003E7CBC" w:rsidP="006820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4979">
        <w:rPr>
          <w:rFonts w:ascii="Times New Roman" w:hAnsi="Times New Roman" w:cs="Times New Roman"/>
          <w:sz w:val="24"/>
          <w:szCs w:val="24"/>
        </w:rPr>
        <w:t>Planning &amp; Zoning Administrat</w:t>
      </w:r>
      <w:r w:rsidR="00E56E8B" w:rsidRPr="003F4979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6896">
        <w:rPr>
          <w:rFonts w:ascii="Times New Roman" w:hAnsi="Times New Roman" w:cs="Times New Roman"/>
          <w:sz w:val="24"/>
          <w:szCs w:val="24"/>
        </w:rPr>
        <w:tab/>
      </w:r>
    </w:p>
    <w:p w14:paraId="037BC800" w14:textId="3EB4528F" w:rsidR="003519E8" w:rsidRPr="003519E8" w:rsidRDefault="003519E8" w:rsidP="003519E8">
      <w:pPr>
        <w:tabs>
          <w:tab w:val="left" w:pos="27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3519E8" w:rsidRPr="003519E8" w:rsidSect="007364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AF05C" w14:textId="77777777" w:rsidR="008E78FF" w:rsidRDefault="008E78FF" w:rsidP="00E228C1">
      <w:pPr>
        <w:spacing w:after="0" w:line="240" w:lineRule="auto"/>
      </w:pPr>
      <w:r>
        <w:separator/>
      </w:r>
    </w:p>
  </w:endnote>
  <w:endnote w:type="continuationSeparator" w:id="0">
    <w:p w14:paraId="5EE52486" w14:textId="77777777" w:rsidR="008E78FF" w:rsidRDefault="008E78FF" w:rsidP="00E22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8306B" w14:textId="77777777" w:rsidR="00EA3BA9" w:rsidRDefault="00EA3B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1452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D85FC1" w14:textId="77777777" w:rsidR="005F1F95" w:rsidRDefault="005F1F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79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DE5F6F" w14:textId="77777777" w:rsidR="005F1F95" w:rsidRDefault="005F1F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D979" w14:textId="77777777" w:rsidR="00EA3BA9" w:rsidRDefault="00EA3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F1FB2" w14:textId="77777777" w:rsidR="008E78FF" w:rsidRDefault="008E78FF" w:rsidP="00E228C1">
      <w:pPr>
        <w:spacing w:after="0" w:line="240" w:lineRule="auto"/>
      </w:pPr>
      <w:r>
        <w:separator/>
      </w:r>
    </w:p>
  </w:footnote>
  <w:footnote w:type="continuationSeparator" w:id="0">
    <w:p w14:paraId="26B355F5" w14:textId="77777777" w:rsidR="008E78FF" w:rsidRDefault="008E78FF" w:rsidP="00E22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0511B" w14:textId="2B7C79D0" w:rsidR="00007555" w:rsidRDefault="003A0977">
    <w:pPr>
      <w:pStyle w:val="Header"/>
    </w:pPr>
    <w:r>
      <w:rPr>
        <w:noProof/>
      </w:rPr>
      <w:pict w14:anchorId="398EE32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9" type="#_x0000_t136" style="position:absolute;margin-left:0;margin-top:0;width:471.3pt;height:188.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  <w:r>
      <w:rPr>
        <w:noProof/>
      </w:rPr>
      <w:pict w14:anchorId="2CEA123A">
        <v:shape id="_x0000_s1027" type="#_x0000_t136" style="position:absolute;margin-left:0;margin-top:0;width:412.4pt;height:247.4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A70B3"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33FA5C0D" wp14:editId="7A410B79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1980"/>
              <wp:effectExtent l="0" t="1152525" r="0" b="658495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19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D26A5" w14:textId="77777777" w:rsidR="008A70B3" w:rsidRDefault="008A70B3" w:rsidP="008A70B3">
                          <w:pPr>
                            <w:jc w:val="center"/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FA5C0D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" o:allowincell="f" filled="f" stroked="f">
              <v:stroke joinstyle="round"/>
              <o:lock v:ext="edit" shapetype="t"/>
              <v:textbox style="mso-fit-shape-to-text:t">
                <w:txbxContent>
                  <w:p w14:paraId="5CBD26A5" w14:textId="77777777" w:rsidR="008A70B3" w:rsidRDefault="008A70B3" w:rsidP="008A70B3">
                    <w:pPr>
                      <w:jc w:val="center"/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FEA7E" w14:textId="6159F203" w:rsidR="001C7415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  <w:r w:rsidRPr="000779BD">
      <w:rPr>
        <w:rFonts w:ascii="Times New Roman" w:hAnsi="Times New Roman" w:cs="Times New Roman"/>
        <w:b/>
        <w:sz w:val="24"/>
        <w:szCs w:val="24"/>
      </w:rPr>
      <w:t xml:space="preserve">Minutes of the </w:t>
    </w:r>
    <w:r w:rsidR="001C7415" w:rsidRPr="000779BD">
      <w:rPr>
        <w:rFonts w:ascii="Times New Roman" w:hAnsi="Times New Roman" w:cs="Times New Roman"/>
        <w:b/>
        <w:sz w:val="24"/>
        <w:szCs w:val="24"/>
      </w:rPr>
      <w:t>Upper Pottsgrove Township</w:t>
    </w:r>
  </w:p>
  <w:p w14:paraId="2E65836E" w14:textId="64E549F3" w:rsidR="004C1F06" w:rsidRPr="000779BD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  <w:r w:rsidRPr="000779BD">
      <w:rPr>
        <w:rFonts w:ascii="Times New Roman" w:hAnsi="Times New Roman" w:cs="Times New Roman"/>
        <w:b/>
        <w:sz w:val="24"/>
        <w:szCs w:val="24"/>
      </w:rPr>
      <w:t xml:space="preserve">Open </w:t>
    </w:r>
    <w:r w:rsidR="001C7415" w:rsidRPr="000779BD">
      <w:rPr>
        <w:rFonts w:ascii="Times New Roman" w:hAnsi="Times New Roman" w:cs="Times New Roman"/>
        <w:b/>
        <w:sz w:val="24"/>
        <w:szCs w:val="24"/>
      </w:rPr>
      <w:t>Space</w:t>
    </w:r>
    <w:r w:rsidR="001C7415">
      <w:rPr>
        <w:rFonts w:ascii="Times New Roman" w:hAnsi="Times New Roman" w:cs="Times New Roman"/>
        <w:b/>
        <w:sz w:val="24"/>
        <w:szCs w:val="24"/>
      </w:rPr>
      <w:t xml:space="preserve"> and</w:t>
    </w:r>
    <w:r w:rsidRPr="000779BD">
      <w:rPr>
        <w:rFonts w:ascii="Times New Roman" w:hAnsi="Times New Roman" w:cs="Times New Roman"/>
        <w:b/>
        <w:sz w:val="24"/>
        <w:szCs w:val="24"/>
      </w:rPr>
      <w:t xml:space="preserve"> Recreation Board                     </w:t>
    </w:r>
    <w:r>
      <w:rPr>
        <w:rFonts w:ascii="Times New Roman" w:hAnsi="Times New Roman" w:cs="Times New Roman"/>
        <w:b/>
        <w:sz w:val="24"/>
        <w:szCs w:val="24"/>
      </w:rPr>
      <w:t xml:space="preserve">       </w:t>
    </w:r>
    <w:r w:rsidRPr="000779BD">
      <w:rPr>
        <w:rFonts w:ascii="Times New Roman" w:hAnsi="Times New Roman" w:cs="Times New Roman"/>
        <w:b/>
        <w:sz w:val="24"/>
        <w:szCs w:val="24"/>
      </w:rPr>
      <w:t xml:space="preserve"> </w:t>
    </w:r>
    <w:r w:rsidR="00E56E8B">
      <w:rPr>
        <w:rFonts w:ascii="Times New Roman" w:hAnsi="Times New Roman" w:cs="Times New Roman"/>
        <w:b/>
        <w:sz w:val="24"/>
        <w:szCs w:val="24"/>
      </w:rPr>
      <w:tab/>
    </w:r>
    <w:r w:rsidR="00B97B34">
      <w:rPr>
        <w:rFonts w:ascii="Times New Roman" w:hAnsi="Times New Roman" w:cs="Times New Roman"/>
        <w:b/>
        <w:sz w:val="24"/>
        <w:szCs w:val="24"/>
      </w:rPr>
      <w:t>September 12</w:t>
    </w:r>
    <w:r w:rsidR="004C1F06">
      <w:rPr>
        <w:rFonts w:ascii="Times New Roman" w:hAnsi="Times New Roman" w:cs="Times New Roman"/>
        <w:b/>
        <w:sz w:val="24"/>
        <w:szCs w:val="24"/>
      </w:rPr>
      <w:t>, 202</w:t>
    </w:r>
    <w:r w:rsidR="001371E7">
      <w:rPr>
        <w:rFonts w:ascii="Times New Roman" w:hAnsi="Times New Roman" w:cs="Times New Roman"/>
        <w:b/>
        <w:sz w:val="24"/>
        <w:szCs w:val="24"/>
      </w:rPr>
      <w:t>3</w:t>
    </w:r>
  </w:p>
  <w:p w14:paraId="6B894C1A" w14:textId="2A86475E" w:rsidR="005F1F95" w:rsidRPr="000779BD" w:rsidRDefault="005F1F95">
    <w:pPr>
      <w:pStyle w:val="Header"/>
      <w:rPr>
        <w:rFonts w:ascii="Times New Roman" w:hAnsi="Times New Roman" w:cs="Times New Roman"/>
        <w:b/>
        <w:sz w:val="24"/>
        <w:szCs w:val="24"/>
      </w:rPr>
    </w:pPr>
  </w:p>
  <w:p w14:paraId="0D396A93" w14:textId="77777777" w:rsidR="005F1F95" w:rsidRPr="00E228C1" w:rsidRDefault="005F1F95">
    <w:pPr>
      <w:pStyle w:val="Header"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5445D" w14:textId="03493B81" w:rsidR="00EA3BA9" w:rsidRDefault="00EA3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7E9A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CF48C4"/>
    <w:multiLevelType w:val="hybridMultilevel"/>
    <w:tmpl w:val="D458D798"/>
    <w:lvl w:ilvl="0" w:tplc="F2E4A462">
      <w:start w:val="1"/>
      <w:numFmt w:val="decimal"/>
      <w:lvlText w:val="%1."/>
      <w:lvlJc w:val="left"/>
      <w:pPr>
        <w:ind w:left="1440" w:hanging="360"/>
      </w:pPr>
      <w:rPr>
        <w:rFonts w:hint="default"/>
        <w:color w:val="282828"/>
        <w:w w:val="105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827871"/>
    <w:multiLevelType w:val="hybridMultilevel"/>
    <w:tmpl w:val="65F85CF0"/>
    <w:lvl w:ilvl="0" w:tplc="3202D2EC">
      <w:start w:val="1"/>
      <w:numFmt w:val="upperLetter"/>
      <w:lvlText w:val="%1."/>
      <w:lvlJc w:val="left"/>
      <w:pPr>
        <w:ind w:left="9000" w:hanging="360"/>
      </w:pPr>
      <w:rPr>
        <w:rFonts w:ascii="Times New Roman" w:eastAsiaTheme="minorHAnsi" w:hAnsi="Times New Roman" w:cs="Times New Roman"/>
        <w:b/>
        <w:bCs/>
      </w:rPr>
    </w:lvl>
    <w:lvl w:ilvl="1" w:tplc="04090019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3" w15:restartNumberingAfterBreak="0">
    <w:nsid w:val="12CE215D"/>
    <w:multiLevelType w:val="hybridMultilevel"/>
    <w:tmpl w:val="68805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52F07"/>
    <w:multiLevelType w:val="hybridMultilevel"/>
    <w:tmpl w:val="F41C8AF8"/>
    <w:lvl w:ilvl="0" w:tplc="D89ECAF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4470E4"/>
    <w:multiLevelType w:val="hybridMultilevel"/>
    <w:tmpl w:val="2A1CEA78"/>
    <w:lvl w:ilvl="0" w:tplc="9C981C5C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8C71F6"/>
    <w:multiLevelType w:val="hybridMultilevel"/>
    <w:tmpl w:val="4ED6C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F541C"/>
    <w:multiLevelType w:val="hybridMultilevel"/>
    <w:tmpl w:val="09EE45A8"/>
    <w:lvl w:ilvl="0" w:tplc="BF745D6A">
      <w:start w:val="1"/>
      <w:numFmt w:val="decimal"/>
      <w:lvlText w:val="%1."/>
      <w:lvlJc w:val="left"/>
      <w:pPr>
        <w:ind w:left="131" w:hanging="236"/>
        <w:jc w:val="left"/>
      </w:pPr>
      <w:rPr>
        <w:rFonts w:hint="default"/>
        <w:spacing w:val="-1"/>
        <w:w w:val="107"/>
        <w:lang w:val="en-US" w:eastAsia="en-US" w:bidi="ar-SA"/>
      </w:rPr>
    </w:lvl>
    <w:lvl w:ilvl="1" w:tplc="04CA131A">
      <w:numFmt w:val="bullet"/>
      <w:lvlText w:val="•"/>
      <w:lvlJc w:val="left"/>
      <w:pPr>
        <w:ind w:left="1088" w:hanging="236"/>
      </w:pPr>
      <w:rPr>
        <w:rFonts w:hint="default"/>
        <w:lang w:val="en-US" w:eastAsia="en-US" w:bidi="ar-SA"/>
      </w:rPr>
    </w:lvl>
    <w:lvl w:ilvl="2" w:tplc="3E5CBB94">
      <w:numFmt w:val="bullet"/>
      <w:lvlText w:val="•"/>
      <w:lvlJc w:val="left"/>
      <w:pPr>
        <w:ind w:left="2036" w:hanging="236"/>
      </w:pPr>
      <w:rPr>
        <w:rFonts w:hint="default"/>
        <w:lang w:val="en-US" w:eastAsia="en-US" w:bidi="ar-SA"/>
      </w:rPr>
    </w:lvl>
    <w:lvl w:ilvl="3" w:tplc="AA70FA16">
      <w:numFmt w:val="bullet"/>
      <w:lvlText w:val="•"/>
      <w:lvlJc w:val="left"/>
      <w:pPr>
        <w:ind w:left="2984" w:hanging="236"/>
      </w:pPr>
      <w:rPr>
        <w:rFonts w:hint="default"/>
        <w:lang w:val="en-US" w:eastAsia="en-US" w:bidi="ar-SA"/>
      </w:rPr>
    </w:lvl>
    <w:lvl w:ilvl="4" w:tplc="BA1AF9C0">
      <w:numFmt w:val="bullet"/>
      <w:lvlText w:val="•"/>
      <w:lvlJc w:val="left"/>
      <w:pPr>
        <w:ind w:left="3932" w:hanging="236"/>
      </w:pPr>
      <w:rPr>
        <w:rFonts w:hint="default"/>
        <w:lang w:val="en-US" w:eastAsia="en-US" w:bidi="ar-SA"/>
      </w:rPr>
    </w:lvl>
    <w:lvl w:ilvl="5" w:tplc="FD14AC4A">
      <w:numFmt w:val="bullet"/>
      <w:lvlText w:val="•"/>
      <w:lvlJc w:val="left"/>
      <w:pPr>
        <w:ind w:left="4880" w:hanging="236"/>
      </w:pPr>
      <w:rPr>
        <w:rFonts w:hint="default"/>
        <w:lang w:val="en-US" w:eastAsia="en-US" w:bidi="ar-SA"/>
      </w:rPr>
    </w:lvl>
    <w:lvl w:ilvl="6" w:tplc="0E701DFC">
      <w:numFmt w:val="bullet"/>
      <w:lvlText w:val="•"/>
      <w:lvlJc w:val="left"/>
      <w:pPr>
        <w:ind w:left="5828" w:hanging="236"/>
      </w:pPr>
      <w:rPr>
        <w:rFonts w:hint="default"/>
        <w:lang w:val="en-US" w:eastAsia="en-US" w:bidi="ar-SA"/>
      </w:rPr>
    </w:lvl>
    <w:lvl w:ilvl="7" w:tplc="9A3ECF7C">
      <w:numFmt w:val="bullet"/>
      <w:lvlText w:val="•"/>
      <w:lvlJc w:val="left"/>
      <w:pPr>
        <w:ind w:left="6776" w:hanging="236"/>
      </w:pPr>
      <w:rPr>
        <w:rFonts w:hint="default"/>
        <w:lang w:val="en-US" w:eastAsia="en-US" w:bidi="ar-SA"/>
      </w:rPr>
    </w:lvl>
    <w:lvl w:ilvl="8" w:tplc="85C8B9C8">
      <w:numFmt w:val="bullet"/>
      <w:lvlText w:val="•"/>
      <w:lvlJc w:val="left"/>
      <w:pPr>
        <w:ind w:left="7724" w:hanging="236"/>
      </w:pPr>
      <w:rPr>
        <w:rFonts w:hint="default"/>
        <w:lang w:val="en-US" w:eastAsia="en-US" w:bidi="ar-SA"/>
      </w:rPr>
    </w:lvl>
  </w:abstractNum>
  <w:abstractNum w:abstractNumId="8" w15:restartNumberingAfterBreak="0">
    <w:nsid w:val="3B875FB8"/>
    <w:multiLevelType w:val="hybridMultilevel"/>
    <w:tmpl w:val="715439C4"/>
    <w:lvl w:ilvl="0" w:tplc="8EF4A65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BD153B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AC577B"/>
    <w:multiLevelType w:val="hybridMultilevel"/>
    <w:tmpl w:val="ACC213BA"/>
    <w:lvl w:ilvl="0" w:tplc="344821E2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E3018B"/>
    <w:multiLevelType w:val="hybridMultilevel"/>
    <w:tmpl w:val="7410EBFA"/>
    <w:lvl w:ilvl="0" w:tplc="C714055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5084A"/>
    <w:multiLevelType w:val="hybridMultilevel"/>
    <w:tmpl w:val="B546B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E4782B"/>
    <w:multiLevelType w:val="hybridMultilevel"/>
    <w:tmpl w:val="95B0F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53397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584697"/>
    <w:multiLevelType w:val="hybridMultilevel"/>
    <w:tmpl w:val="2B2A7858"/>
    <w:lvl w:ilvl="0" w:tplc="230A81EE">
      <w:start w:val="1"/>
      <w:numFmt w:val="upperLetter"/>
      <w:lvlText w:val="%1."/>
      <w:lvlJc w:val="left"/>
      <w:pPr>
        <w:ind w:left="4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6" w15:restartNumberingAfterBreak="0">
    <w:nsid w:val="53367FF6"/>
    <w:multiLevelType w:val="hybridMultilevel"/>
    <w:tmpl w:val="F41C8AF8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  <w:b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027E3B"/>
    <w:multiLevelType w:val="hybridMultilevel"/>
    <w:tmpl w:val="5554E26C"/>
    <w:lvl w:ilvl="0" w:tplc="2CEA79E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4B4035"/>
    <w:multiLevelType w:val="hybridMultilevel"/>
    <w:tmpl w:val="EE2233CA"/>
    <w:lvl w:ilvl="0" w:tplc="B43AAF8A">
      <w:start w:val="3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4581E1D"/>
    <w:multiLevelType w:val="hybridMultilevel"/>
    <w:tmpl w:val="AB8CB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8D4DAF"/>
    <w:multiLevelType w:val="hybridMultilevel"/>
    <w:tmpl w:val="E9ACF7AC"/>
    <w:lvl w:ilvl="0" w:tplc="920A34E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9007040">
    <w:abstractNumId w:val="2"/>
  </w:num>
  <w:num w:numId="2" w16cid:durableId="1831142799">
    <w:abstractNumId w:val="5"/>
  </w:num>
  <w:num w:numId="3" w16cid:durableId="548614866">
    <w:abstractNumId w:val="20"/>
  </w:num>
  <w:num w:numId="4" w16cid:durableId="1173109882">
    <w:abstractNumId w:val="1"/>
  </w:num>
  <w:num w:numId="5" w16cid:durableId="1905987999">
    <w:abstractNumId w:val="18"/>
  </w:num>
  <w:num w:numId="6" w16cid:durableId="359403189">
    <w:abstractNumId w:val="3"/>
  </w:num>
  <w:num w:numId="7" w16cid:durableId="592475214">
    <w:abstractNumId w:val="11"/>
  </w:num>
  <w:num w:numId="8" w16cid:durableId="535196980">
    <w:abstractNumId w:val="15"/>
  </w:num>
  <w:num w:numId="9" w16cid:durableId="795216414">
    <w:abstractNumId w:val="10"/>
  </w:num>
  <w:num w:numId="10" w16cid:durableId="1894849435">
    <w:abstractNumId w:val="12"/>
  </w:num>
  <w:num w:numId="11" w16cid:durableId="1754159909">
    <w:abstractNumId w:val="19"/>
  </w:num>
  <w:num w:numId="12" w16cid:durableId="1279217582">
    <w:abstractNumId w:val="6"/>
  </w:num>
  <w:num w:numId="13" w16cid:durableId="1628395488">
    <w:abstractNumId w:val="17"/>
  </w:num>
  <w:num w:numId="14" w16cid:durableId="207762920">
    <w:abstractNumId w:val="4"/>
  </w:num>
  <w:num w:numId="15" w16cid:durableId="878083706">
    <w:abstractNumId w:val="9"/>
  </w:num>
  <w:num w:numId="16" w16cid:durableId="1852334072">
    <w:abstractNumId w:val="14"/>
  </w:num>
  <w:num w:numId="17" w16cid:durableId="1296257599">
    <w:abstractNumId w:val="0"/>
  </w:num>
  <w:num w:numId="18" w16cid:durableId="1017660266">
    <w:abstractNumId w:val="8"/>
  </w:num>
  <w:num w:numId="19" w16cid:durableId="267469284">
    <w:abstractNumId w:val="16"/>
  </w:num>
  <w:num w:numId="20" w16cid:durableId="1079866473">
    <w:abstractNumId w:val="7"/>
  </w:num>
  <w:num w:numId="21" w16cid:durableId="953712002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rcwM7EwsTSxtLRU0lEKTi0uzszPAykwMa0FAMBCDKMtAAAA"/>
  </w:docVars>
  <w:rsids>
    <w:rsidRoot w:val="00E228C1"/>
    <w:rsid w:val="0000276F"/>
    <w:rsid w:val="00002B03"/>
    <w:rsid w:val="00002E64"/>
    <w:rsid w:val="00003597"/>
    <w:rsid w:val="00003FE0"/>
    <w:rsid w:val="00007555"/>
    <w:rsid w:val="00007888"/>
    <w:rsid w:val="00011426"/>
    <w:rsid w:val="000130E5"/>
    <w:rsid w:val="00014B0E"/>
    <w:rsid w:val="00016DE1"/>
    <w:rsid w:val="00017ECF"/>
    <w:rsid w:val="000201B6"/>
    <w:rsid w:val="000211B6"/>
    <w:rsid w:val="00021862"/>
    <w:rsid w:val="00024F4C"/>
    <w:rsid w:val="00025A3B"/>
    <w:rsid w:val="00025E37"/>
    <w:rsid w:val="00026EBE"/>
    <w:rsid w:val="000308F5"/>
    <w:rsid w:val="00033996"/>
    <w:rsid w:val="00037726"/>
    <w:rsid w:val="00044979"/>
    <w:rsid w:val="00044E80"/>
    <w:rsid w:val="00047CF5"/>
    <w:rsid w:val="00050CE7"/>
    <w:rsid w:val="00054BBF"/>
    <w:rsid w:val="00055079"/>
    <w:rsid w:val="000609A6"/>
    <w:rsid w:val="00060B0E"/>
    <w:rsid w:val="000642CB"/>
    <w:rsid w:val="00066181"/>
    <w:rsid w:val="00067014"/>
    <w:rsid w:val="00071A7A"/>
    <w:rsid w:val="00071DEF"/>
    <w:rsid w:val="000756D7"/>
    <w:rsid w:val="00075FE6"/>
    <w:rsid w:val="000779BD"/>
    <w:rsid w:val="0008058D"/>
    <w:rsid w:val="00080C38"/>
    <w:rsid w:val="00082415"/>
    <w:rsid w:val="00083648"/>
    <w:rsid w:val="000863EE"/>
    <w:rsid w:val="00087272"/>
    <w:rsid w:val="00090AE7"/>
    <w:rsid w:val="00097569"/>
    <w:rsid w:val="000A0D13"/>
    <w:rsid w:val="000A1920"/>
    <w:rsid w:val="000A2EBA"/>
    <w:rsid w:val="000A3AEB"/>
    <w:rsid w:val="000A5D50"/>
    <w:rsid w:val="000A6849"/>
    <w:rsid w:val="000A7736"/>
    <w:rsid w:val="000B13E8"/>
    <w:rsid w:val="000B1737"/>
    <w:rsid w:val="000B3CCA"/>
    <w:rsid w:val="000B4700"/>
    <w:rsid w:val="000B608C"/>
    <w:rsid w:val="000C24B7"/>
    <w:rsid w:val="000C41ED"/>
    <w:rsid w:val="000C68AE"/>
    <w:rsid w:val="000C6CF6"/>
    <w:rsid w:val="000C7BE4"/>
    <w:rsid w:val="000D0FD0"/>
    <w:rsid w:val="000D163A"/>
    <w:rsid w:val="000D3C51"/>
    <w:rsid w:val="000D7605"/>
    <w:rsid w:val="000D793F"/>
    <w:rsid w:val="000D7BEB"/>
    <w:rsid w:val="000E18B8"/>
    <w:rsid w:val="000E224C"/>
    <w:rsid w:val="000E4F6E"/>
    <w:rsid w:val="000E78E5"/>
    <w:rsid w:val="000F066E"/>
    <w:rsid w:val="000F422D"/>
    <w:rsid w:val="000F4BC3"/>
    <w:rsid w:val="000F5168"/>
    <w:rsid w:val="000F6309"/>
    <w:rsid w:val="00100CD4"/>
    <w:rsid w:val="001044B6"/>
    <w:rsid w:val="00105CAF"/>
    <w:rsid w:val="00110807"/>
    <w:rsid w:val="0011421E"/>
    <w:rsid w:val="001158E9"/>
    <w:rsid w:val="00115958"/>
    <w:rsid w:val="0012199D"/>
    <w:rsid w:val="00123ADA"/>
    <w:rsid w:val="0012462A"/>
    <w:rsid w:val="0012482B"/>
    <w:rsid w:val="0013021F"/>
    <w:rsid w:val="00130D44"/>
    <w:rsid w:val="00131DA2"/>
    <w:rsid w:val="001335BE"/>
    <w:rsid w:val="00134EDF"/>
    <w:rsid w:val="0013537F"/>
    <w:rsid w:val="00135E3D"/>
    <w:rsid w:val="00136469"/>
    <w:rsid w:val="001371E7"/>
    <w:rsid w:val="001377B6"/>
    <w:rsid w:val="00137DE3"/>
    <w:rsid w:val="001463BC"/>
    <w:rsid w:val="0015104C"/>
    <w:rsid w:val="00151401"/>
    <w:rsid w:val="00151C71"/>
    <w:rsid w:val="001520AD"/>
    <w:rsid w:val="0015296D"/>
    <w:rsid w:val="0016109E"/>
    <w:rsid w:val="00165B39"/>
    <w:rsid w:val="00166BFB"/>
    <w:rsid w:val="00170C49"/>
    <w:rsid w:val="00170F01"/>
    <w:rsid w:val="00173A1A"/>
    <w:rsid w:val="001743C4"/>
    <w:rsid w:val="00175E68"/>
    <w:rsid w:val="00181E74"/>
    <w:rsid w:val="001825F3"/>
    <w:rsid w:val="001872CC"/>
    <w:rsid w:val="00187D0D"/>
    <w:rsid w:val="0019287C"/>
    <w:rsid w:val="00193DD8"/>
    <w:rsid w:val="0019510A"/>
    <w:rsid w:val="00195B79"/>
    <w:rsid w:val="001A0DA8"/>
    <w:rsid w:val="001A1ED2"/>
    <w:rsid w:val="001A2AA4"/>
    <w:rsid w:val="001A41CD"/>
    <w:rsid w:val="001A63C3"/>
    <w:rsid w:val="001A7139"/>
    <w:rsid w:val="001B4E93"/>
    <w:rsid w:val="001B772E"/>
    <w:rsid w:val="001C4299"/>
    <w:rsid w:val="001C7415"/>
    <w:rsid w:val="001D1A50"/>
    <w:rsid w:val="001D20A5"/>
    <w:rsid w:val="001D2FCF"/>
    <w:rsid w:val="001D54D0"/>
    <w:rsid w:val="001D78AC"/>
    <w:rsid w:val="001D7969"/>
    <w:rsid w:val="001E23ED"/>
    <w:rsid w:val="001E45CA"/>
    <w:rsid w:val="001E5FC0"/>
    <w:rsid w:val="001E672A"/>
    <w:rsid w:val="001E7498"/>
    <w:rsid w:val="001E7C71"/>
    <w:rsid w:val="001E7D68"/>
    <w:rsid w:val="001F094C"/>
    <w:rsid w:val="001F474D"/>
    <w:rsid w:val="001F5EAA"/>
    <w:rsid w:val="002026AD"/>
    <w:rsid w:val="002028B7"/>
    <w:rsid w:val="002029C0"/>
    <w:rsid w:val="00202E25"/>
    <w:rsid w:val="0020330D"/>
    <w:rsid w:val="002044F0"/>
    <w:rsid w:val="00204B51"/>
    <w:rsid w:val="00206B3E"/>
    <w:rsid w:val="00212662"/>
    <w:rsid w:val="00213AFB"/>
    <w:rsid w:val="002146B7"/>
    <w:rsid w:val="00214DB0"/>
    <w:rsid w:val="0021505E"/>
    <w:rsid w:val="00221E8C"/>
    <w:rsid w:val="002231CB"/>
    <w:rsid w:val="00224303"/>
    <w:rsid w:val="00225959"/>
    <w:rsid w:val="00232209"/>
    <w:rsid w:val="00232215"/>
    <w:rsid w:val="0023520A"/>
    <w:rsid w:val="00235952"/>
    <w:rsid w:val="00235A04"/>
    <w:rsid w:val="002378EF"/>
    <w:rsid w:val="00237DA4"/>
    <w:rsid w:val="002467E5"/>
    <w:rsid w:val="0024691A"/>
    <w:rsid w:val="00251FE1"/>
    <w:rsid w:val="0025204C"/>
    <w:rsid w:val="002524E0"/>
    <w:rsid w:val="0025392D"/>
    <w:rsid w:val="00253BDE"/>
    <w:rsid w:val="00254555"/>
    <w:rsid w:val="002554CC"/>
    <w:rsid w:val="00256BB9"/>
    <w:rsid w:val="00257D89"/>
    <w:rsid w:val="002609E2"/>
    <w:rsid w:val="0026155E"/>
    <w:rsid w:val="002625EB"/>
    <w:rsid w:val="0026691F"/>
    <w:rsid w:val="0027032C"/>
    <w:rsid w:val="00275577"/>
    <w:rsid w:val="00275D22"/>
    <w:rsid w:val="00276EBC"/>
    <w:rsid w:val="00277117"/>
    <w:rsid w:val="0028296F"/>
    <w:rsid w:val="00283640"/>
    <w:rsid w:val="0028685A"/>
    <w:rsid w:val="002878B2"/>
    <w:rsid w:val="00287A8E"/>
    <w:rsid w:val="0029015E"/>
    <w:rsid w:val="002A1A23"/>
    <w:rsid w:val="002B166C"/>
    <w:rsid w:val="002B7576"/>
    <w:rsid w:val="002B7CD4"/>
    <w:rsid w:val="002C01B4"/>
    <w:rsid w:val="002C0848"/>
    <w:rsid w:val="002C1683"/>
    <w:rsid w:val="002C3261"/>
    <w:rsid w:val="002C3EAF"/>
    <w:rsid w:val="002C663A"/>
    <w:rsid w:val="002C712D"/>
    <w:rsid w:val="002C7885"/>
    <w:rsid w:val="002D0094"/>
    <w:rsid w:val="002D22DD"/>
    <w:rsid w:val="002D3229"/>
    <w:rsid w:val="002D36E4"/>
    <w:rsid w:val="002D439B"/>
    <w:rsid w:val="002D4756"/>
    <w:rsid w:val="002D54C6"/>
    <w:rsid w:val="002D5C33"/>
    <w:rsid w:val="002D72E3"/>
    <w:rsid w:val="002E033D"/>
    <w:rsid w:val="002E4438"/>
    <w:rsid w:val="002E5B46"/>
    <w:rsid w:val="002F0C42"/>
    <w:rsid w:val="002F3693"/>
    <w:rsid w:val="002F4129"/>
    <w:rsid w:val="002F5538"/>
    <w:rsid w:val="0030413C"/>
    <w:rsid w:val="00304344"/>
    <w:rsid w:val="00306596"/>
    <w:rsid w:val="003069A5"/>
    <w:rsid w:val="00311B76"/>
    <w:rsid w:val="00311C05"/>
    <w:rsid w:val="003134AE"/>
    <w:rsid w:val="00313AF7"/>
    <w:rsid w:val="0031459F"/>
    <w:rsid w:val="00314ACE"/>
    <w:rsid w:val="00315B88"/>
    <w:rsid w:val="00317A9D"/>
    <w:rsid w:val="003213BA"/>
    <w:rsid w:val="003221E2"/>
    <w:rsid w:val="003223AC"/>
    <w:rsid w:val="00322733"/>
    <w:rsid w:val="003234E1"/>
    <w:rsid w:val="00325328"/>
    <w:rsid w:val="003261DF"/>
    <w:rsid w:val="00330BB5"/>
    <w:rsid w:val="003312C4"/>
    <w:rsid w:val="00333F03"/>
    <w:rsid w:val="00334B1F"/>
    <w:rsid w:val="00335C39"/>
    <w:rsid w:val="00335D1D"/>
    <w:rsid w:val="00336523"/>
    <w:rsid w:val="00336928"/>
    <w:rsid w:val="003410C6"/>
    <w:rsid w:val="003413B9"/>
    <w:rsid w:val="0034324F"/>
    <w:rsid w:val="003437D9"/>
    <w:rsid w:val="00343EC2"/>
    <w:rsid w:val="00344CCD"/>
    <w:rsid w:val="00350E62"/>
    <w:rsid w:val="003519E8"/>
    <w:rsid w:val="0035304B"/>
    <w:rsid w:val="0035307F"/>
    <w:rsid w:val="00353272"/>
    <w:rsid w:val="00353AAB"/>
    <w:rsid w:val="0035706E"/>
    <w:rsid w:val="003577B4"/>
    <w:rsid w:val="00362887"/>
    <w:rsid w:val="00365D61"/>
    <w:rsid w:val="00366104"/>
    <w:rsid w:val="0036631A"/>
    <w:rsid w:val="00370006"/>
    <w:rsid w:val="0037187C"/>
    <w:rsid w:val="00373A29"/>
    <w:rsid w:val="00374A45"/>
    <w:rsid w:val="0037620D"/>
    <w:rsid w:val="00377CCE"/>
    <w:rsid w:val="003814F7"/>
    <w:rsid w:val="003820D9"/>
    <w:rsid w:val="003829F8"/>
    <w:rsid w:val="0038575B"/>
    <w:rsid w:val="00386C10"/>
    <w:rsid w:val="00387DC2"/>
    <w:rsid w:val="00390843"/>
    <w:rsid w:val="00390852"/>
    <w:rsid w:val="00391775"/>
    <w:rsid w:val="00392575"/>
    <w:rsid w:val="00394F6A"/>
    <w:rsid w:val="00395C9B"/>
    <w:rsid w:val="003A0977"/>
    <w:rsid w:val="003A2F07"/>
    <w:rsid w:val="003A3E73"/>
    <w:rsid w:val="003A456F"/>
    <w:rsid w:val="003A5802"/>
    <w:rsid w:val="003A5B57"/>
    <w:rsid w:val="003B1E4A"/>
    <w:rsid w:val="003B2038"/>
    <w:rsid w:val="003B24F5"/>
    <w:rsid w:val="003B55E1"/>
    <w:rsid w:val="003B57E4"/>
    <w:rsid w:val="003B7547"/>
    <w:rsid w:val="003C1CC2"/>
    <w:rsid w:val="003C1EA9"/>
    <w:rsid w:val="003C2485"/>
    <w:rsid w:val="003C2A85"/>
    <w:rsid w:val="003C594D"/>
    <w:rsid w:val="003C778B"/>
    <w:rsid w:val="003D01CD"/>
    <w:rsid w:val="003D514E"/>
    <w:rsid w:val="003D5F4B"/>
    <w:rsid w:val="003D6776"/>
    <w:rsid w:val="003E2173"/>
    <w:rsid w:val="003E266A"/>
    <w:rsid w:val="003E36AA"/>
    <w:rsid w:val="003E7CBC"/>
    <w:rsid w:val="003F353C"/>
    <w:rsid w:val="003F4979"/>
    <w:rsid w:val="003F4C57"/>
    <w:rsid w:val="003F66CB"/>
    <w:rsid w:val="00400338"/>
    <w:rsid w:val="004049D4"/>
    <w:rsid w:val="00406880"/>
    <w:rsid w:val="004101A8"/>
    <w:rsid w:val="0041157F"/>
    <w:rsid w:val="00411BA2"/>
    <w:rsid w:val="00412A9D"/>
    <w:rsid w:val="00414362"/>
    <w:rsid w:val="00417711"/>
    <w:rsid w:val="00417B56"/>
    <w:rsid w:val="00420D57"/>
    <w:rsid w:val="0042171E"/>
    <w:rsid w:val="00422EF5"/>
    <w:rsid w:val="00424DDA"/>
    <w:rsid w:val="00425E08"/>
    <w:rsid w:val="00430129"/>
    <w:rsid w:val="00430E93"/>
    <w:rsid w:val="004326B2"/>
    <w:rsid w:val="004339FA"/>
    <w:rsid w:val="004354C5"/>
    <w:rsid w:val="00435CDE"/>
    <w:rsid w:val="00436D0D"/>
    <w:rsid w:val="004374C5"/>
    <w:rsid w:val="004408A1"/>
    <w:rsid w:val="00442AC5"/>
    <w:rsid w:val="00443AD3"/>
    <w:rsid w:val="00444BF1"/>
    <w:rsid w:val="004451A3"/>
    <w:rsid w:val="004463C9"/>
    <w:rsid w:val="00446B4F"/>
    <w:rsid w:val="00447233"/>
    <w:rsid w:val="00451204"/>
    <w:rsid w:val="00451A75"/>
    <w:rsid w:val="00457908"/>
    <w:rsid w:val="0046077C"/>
    <w:rsid w:val="00464D4B"/>
    <w:rsid w:val="004652B8"/>
    <w:rsid w:val="00466F8D"/>
    <w:rsid w:val="00470412"/>
    <w:rsid w:val="00470683"/>
    <w:rsid w:val="00470B41"/>
    <w:rsid w:val="0047519C"/>
    <w:rsid w:val="004764D0"/>
    <w:rsid w:val="004812A1"/>
    <w:rsid w:val="00481511"/>
    <w:rsid w:val="0048170D"/>
    <w:rsid w:val="00482CA8"/>
    <w:rsid w:val="004914D8"/>
    <w:rsid w:val="004A19F9"/>
    <w:rsid w:val="004A4296"/>
    <w:rsid w:val="004A70FF"/>
    <w:rsid w:val="004B1573"/>
    <w:rsid w:val="004B2BD6"/>
    <w:rsid w:val="004B5283"/>
    <w:rsid w:val="004B69AC"/>
    <w:rsid w:val="004B75E9"/>
    <w:rsid w:val="004C02AF"/>
    <w:rsid w:val="004C1F06"/>
    <w:rsid w:val="004C2FFB"/>
    <w:rsid w:val="004C3A31"/>
    <w:rsid w:val="004C416D"/>
    <w:rsid w:val="004C56BB"/>
    <w:rsid w:val="004C575F"/>
    <w:rsid w:val="004C60D5"/>
    <w:rsid w:val="004C6C35"/>
    <w:rsid w:val="004D3667"/>
    <w:rsid w:val="004D6FCA"/>
    <w:rsid w:val="004D76F8"/>
    <w:rsid w:val="004E07DD"/>
    <w:rsid w:val="004E13EE"/>
    <w:rsid w:val="004E6677"/>
    <w:rsid w:val="004F0DBA"/>
    <w:rsid w:val="004F1A65"/>
    <w:rsid w:val="004F5107"/>
    <w:rsid w:val="00500BF9"/>
    <w:rsid w:val="005031FC"/>
    <w:rsid w:val="00503C43"/>
    <w:rsid w:val="0050476D"/>
    <w:rsid w:val="005069B1"/>
    <w:rsid w:val="00507F30"/>
    <w:rsid w:val="005105FD"/>
    <w:rsid w:val="00513313"/>
    <w:rsid w:val="00513D75"/>
    <w:rsid w:val="00513FCE"/>
    <w:rsid w:val="00514691"/>
    <w:rsid w:val="00517F7B"/>
    <w:rsid w:val="0052043B"/>
    <w:rsid w:val="00522636"/>
    <w:rsid w:val="00522DD4"/>
    <w:rsid w:val="005236B5"/>
    <w:rsid w:val="0052461E"/>
    <w:rsid w:val="00525165"/>
    <w:rsid w:val="005341D4"/>
    <w:rsid w:val="00537325"/>
    <w:rsid w:val="005405DA"/>
    <w:rsid w:val="00542395"/>
    <w:rsid w:val="00542E8A"/>
    <w:rsid w:val="0054410A"/>
    <w:rsid w:val="00546899"/>
    <w:rsid w:val="00547E0F"/>
    <w:rsid w:val="00550E11"/>
    <w:rsid w:val="005513C5"/>
    <w:rsid w:val="0055153F"/>
    <w:rsid w:val="00551AEE"/>
    <w:rsid w:val="00554D6E"/>
    <w:rsid w:val="0056021F"/>
    <w:rsid w:val="00561A52"/>
    <w:rsid w:val="0056294A"/>
    <w:rsid w:val="005645C7"/>
    <w:rsid w:val="0056521D"/>
    <w:rsid w:val="00565892"/>
    <w:rsid w:val="00565EC6"/>
    <w:rsid w:val="0056622A"/>
    <w:rsid w:val="005673F8"/>
    <w:rsid w:val="0057031F"/>
    <w:rsid w:val="00575EC3"/>
    <w:rsid w:val="005766E1"/>
    <w:rsid w:val="00587895"/>
    <w:rsid w:val="00590114"/>
    <w:rsid w:val="00591F9E"/>
    <w:rsid w:val="005923C4"/>
    <w:rsid w:val="00594A47"/>
    <w:rsid w:val="005A1B76"/>
    <w:rsid w:val="005A1EA1"/>
    <w:rsid w:val="005A64A9"/>
    <w:rsid w:val="005B22BF"/>
    <w:rsid w:val="005B5219"/>
    <w:rsid w:val="005B5688"/>
    <w:rsid w:val="005B7EF7"/>
    <w:rsid w:val="005C38E9"/>
    <w:rsid w:val="005C4EEA"/>
    <w:rsid w:val="005C5606"/>
    <w:rsid w:val="005D0818"/>
    <w:rsid w:val="005D2D5B"/>
    <w:rsid w:val="005E003C"/>
    <w:rsid w:val="005E167C"/>
    <w:rsid w:val="005E231F"/>
    <w:rsid w:val="005E2F72"/>
    <w:rsid w:val="005E3E1E"/>
    <w:rsid w:val="005E5A3A"/>
    <w:rsid w:val="005E68DC"/>
    <w:rsid w:val="005E691F"/>
    <w:rsid w:val="005F1F95"/>
    <w:rsid w:val="005F3B57"/>
    <w:rsid w:val="006011B2"/>
    <w:rsid w:val="00606506"/>
    <w:rsid w:val="0060654A"/>
    <w:rsid w:val="00607465"/>
    <w:rsid w:val="00607AB4"/>
    <w:rsid w:val="00607BDB"/>
    <w:rsid w:val="00613E82"/>
    <w:rsid w:val="00613FD4"/>
    <w:rsid w:val="006153BF"/>
    <w:rsid w:val="00616A82"/>
    <w:rsid w:val="00620D5A"/>
    <w:rsid w:val="00624953"/>
    <w:rsid w:val="00624A56"/>
    <w:rsid w:val="00625565"/>
    <w:rsid w:val="00633159"/>
    <w:rsid w:val="006352D9"/>
    <w:rsid w:val="00635FFF"/>
    <w:rsid w:val="00636FED"/>
    <w:rsid w:val="00637DD0"/>
    <w:rsid w:val="0064087B"/>
    <w:rsid w:val="00640C5D"/>
    <w:rsid w:val="0064180B"/>
    <w:rsid w:val="006418AE"/>
    <w:rsid w:val="00641B0F"/>
    <w:rsid w:val="006421D4"/>
    <w:rsid w:val="006429CB"/>
    <w:rsid w:val="006467D0"/>
    <w:rsid w:val="0064736B"/>
    <w:rsid w:val="00647942"/>
    <w:rsid w:val="006514B0"/>
    <w:rsid w:val="00654073"/>
    <w:rsid w:val="00655AAA"/>
    <w:rsid w:val="006613E2"/>
    <w:rsid w:val="00663ADF"/>
    <w:rsid w:val="00663BB4"/>
    <w:rsid w:val="00663CE8"/>
    <w:rsid w:val="00664885"/>
    <w:rsid w:val="00670596"/>
    <w:rsid w:val="00670C75"/>
    <w:rsid w:val="006733F3"/>
    <w:rsid w:val="006738C2"/>
    <w:rsid w:val="00674BB3"/>
    <w:rsid w:val="006760A1"/>
    <w:rsid w:val="00676F8D"/>
    <w:rsid w:val="00680952"/>
    <w:rsid w:val="006820C7"/>
    <w:rsid w:val="00690447"/>
    <w:rsid w:val="006920C7"/>
    <w:rsid w:val="00693AA0"/>
    <w:rsid w:val="00696254"/>
    <w:rsid w:val="00696E0C"/>
    <w:rsid w:val="00697EA4"/>
    <w:rsid w:val="006A08DF"/>
    <w:rsid w:val="006A119C"/>
    <w:rsid w:val="006A1319"/>
    <w:rsid w:val="006A4F13"/>
    <w:rsid w:val="006A66CC"/>
    <w:rsid w:val="006B2964"/>
    <w:rsid w:val="006B57BF"/>
    <w:rsid w:val="006B77F7"/>
    <w:rsid w:val="006C0E7D"/>
    <w:rsid w:val="006C10FB"/>
    <w:rsid w:val="006C20F2"/>
    <w:rsid w:val="006C2EF7"/>
    <w:rsid w:val="006C3A9D"/>
    <w:rsid w:val="006C538F"/>
    <w:rsid w:val="006C5DDD"/>
    <w:rsid w:val="006C6E15"/>
    <w:rsid w:val="006C741C"/>
    <w:rsid w:val="006D5B27"/>
    <w:rsid w:val="006D76F8"/>
    <w:rsid w:val="006D7C91"/>
    <w:rsid w:val="006E0603"/>
    <w:rsid w:val="006E0EA5"/>
    <w:rsid w:val="006E1A11"/>
    <w:rsid w:val="006E6CD8"/>
    <w:rsid w:val="006F1822"/>
    <w:rsid w:val="006F28F2"/>
    <w:rsid w:val="006F482E"/>
    <w:rsid w:val="006F4EEB"/>
    <w:rsid w:val="006F65C4"/>
    <w:rsid w:val="00700DF5"/>
    <w:rsid w:val="00701A41"/>
    <w:rsid w:val="00703510"/>
    <w:rsid w:val="00703F93"/>
    <w:rsid w:val="00706519"/>
    <w:rsid w:val="0070775C"/>
    <w:rsid w:val="00711CDF"/>
    <w:rsid w:val="00712512"/>
    <w:rsid w:val="0071291E"/>
    <w:rsid w:val="007131A6"/>
    <w:rsid w:val="0071472C"/>
    <w:rsid w:val="007162DB"/>
    <w:rsid w:val="00716EF9"/>
    <w:rsid w:val="00720FF8"/>
    <w:rsid w:val="00726896"/>
    <w:rsid w:val="0073075D"/>
    <w:rsid w:val="0073274E"/>
    <w:rsid w:val="007351F5"/>
    <w:rsid w:val="00735BD5"/>
    <w:rsid w:val="00736444"/>
    <w:rsid w:val="00736C71"/>
    <w:rsid w:val="0074265C"/>
    <w:rsid w:val="0074480D"/>
    <w:rsid w:val="00744F8D"/>
    <w:rsid w:val="007454D1"/>
    <w:rsid w:val="007454EB"/>
    <w:rsid w:val="007478B9"/>
    <w:rsid w:val="0075300F"/>
    <w:rsid w:val="0075559B"/>
    <w:rsid w:val="00761C02"/>
    <w:rsid w:val="00761D3A"/>
    <w:rsid w:val="00761EDE"/>
    <w:rsid w:val="0076246B"/>
    <w:rsid w:val="00762BA3"/>
    <w:rsid w:val="00763898"/>
    <w:rsid w:val="00773232"/>
    <w:rsid w:val="0077355D"/>
    <w:rsid w:val="00774286"/>
    <w:rsid w:val="007748AB"/>
    <w:rsid w:val="00774934"/>
    <w:rsid w:val="00781DBD"/>
    <w:rsid w:val="00783357"/>
    <w:rsid w:val="00786299"/>
    <w:rsid w:val="007873B0"/>
    <w:rsid w:val="007901E0"/>
    <w:rsid w:val="00790E3E"/>
    <w:rsid w:val="007931C5"/>
    <w:rsid w:val="007975EA"/>
    <w:rsid w:val="007A004D"/>
    <w:rsid w:val="007A19C3"/>
    <w:rsid w:val="007A286D"/>
    <w:rsid w:val="007A4FC5"/>
    <w:rsid w:val="007B3239"/>
    <w:rsid w:val="007B3A8A"/>
    <w:rsid w:val="007B4708"/>
    <w:rsid w:val="007B4A9B"/>
    <w:rsid w:val="007B57AD"/>
    <w:rsid w:val="007B77B6"/>
    <w:rsid w:val="007B7F03"/>
    <w:rsid w:val="007C2583"/>
    <w:rsid w:val="007C38FA"/>
    <w:rsid w:val="007C3D5E"/>
    <w:rsid w:val="007C45B9"/>
    <w:rsid w:val="007C6C99"/>
    <w:rsid w:val="007C7932"/>
    <w:rsid w:val="007D21D1"/>
    <w:rsid w:val="007D258A"/>
    <w:rsid w:val="007D261B"/>
    <w:rsid w:val="007D61A2"/>
    <w:rsid w:val="007D700A"/>
    <w:rsid w:val="007E586C"/>
    <w:rsid w:val="007F08F7"/>
    <w:rsid w:val="007F1885"/>
    <w:rsid w:val="007F3392"/>
    <w:rsid w:val="007F4445"/>
    <w:rsid w:val="007F52C5"/>
    <w:rsid w:val="007F53A1"/>
    <w:rsid w:val="007F5AF7"/>
    <w:rsid w:val="007F66C7"/>
    <w:rsid w:val="007F780B"/>
    <w:rsid w:val="00800073"/>
    <w:rsid w:val="00803E0D"/>
    <w:rsid w:val="00805F9F"/>
    <w:rsid w:val="00810BE8"/>
    <w:rsid w:val="00810D82"/>
    <w:rsid w:val="008120FD"/>
    <w:rsid w:val="008133FF"/>
    <w:rsid w:val="00814E77"/>
    <w:rsid w:val="008150DB"/>
    <w:rsid w:val="0081773F"/>
    <w:rsid w:val="00820D3D"/>
    <w:rsid w:val="00821BD5"/>
    <w:rsid w:val="00822018"/>
    <w:rsid w:val="0082229A"/>
    <w:rsid w:val="00822986"/>
    <w:rsid w:val="00830CC7"/>
    <w:rsid w:val="00830EF6"/>
    <w:rsid w:val="00832518"/>
    <w:rsid w:val="00833A76"/>
    <w:rsid w:val="00841F6A"/>
    <w:rsid w:val="00842E54"/>
    <w:rsid w:val="008463B5"/>
    <w:rsid w:val="0085287B"/>
    <w:rsid w:val="00856CFF"/>
    <w:rsid w:val="00863250"/>
    <w:rsid w:val="00863BB4"/>
    <w:rsid w:val="00875B00"/>
    <w:rsid w:val="00875F0B"/>
    <w:rsid w:val="008761EF"/>
    <w:rsid w:val="00876ED6"/>
    <w:rsid w:val="008778F8"/>
    <w:rsid w:val="0088303A"/>
    <w:rsid w:val="00883957"/>
    <w:rsid w:val="00885236"/>
    <w:rsid w:val="00885D40"/>
    <w:rsid w:val="00887115"/>
    <w:rsid w:val="00887E2B"/>
    <w:rsid w:val="00894BB0"/>
    <w:rsid w:val="0089740A"/>
    <w:rsid w:val="008A2F9C"/>
    <w:rsid w:val="008A3BFB"/>
    <w:rsid w:val="008A6904"/>
    <w:rsid w:val="008A6E21"/>
    <w:rsid w:val="008A70B3"/>
    <w:rsid w:val="008B07B2"/>
    <w:rsid w:val="008B0F86"/>
    <w:rsid w:val="008B12DA"/>
    <w:rsid w:val="008B4507"/>
    <w:rsid w:val="008B7BFC"/>
    <w:rsid w:val="008C4375"/>
    <w:rsid w:val="008C579A"/>
    <w:rsid w:val="008D0151"/>
    <w:rsid w:val="008D206C"/>
    <w:rsid w:val="008D23D2"/>
    <w:rsid w:val="008D3FF6"/>
    <w:rsid w:val="008D452B"/>
    <w:rsid w:val="008D560C"/>
    <w:rsid w:val="008D5BAD"/>
    <w:rsid w:val="008D5EBD"/>
    <w:rsid w:val="008E1949"/>
    <w:rsid w:val="008E24D5"/>
    <w:rsid w:val="008E3608"/>
    <w:rsid w:val="008E37F7"/>
    <w:rsid w:val="008E5292"/>
    <w:rsid w:val="008E67E7"/>
    <w:rsid w:val="008E74F1"/>
    <w:rsid w:val="008E78FF"/>
    <w:rsid w:val="008E7E3B"/>
    <w:rsid w:val="008F3822"/>
    <w:rsid w:val="0090150F"/>
    <w:rsid w:val="00901F43"/>
    <w:rsid w:val="00902B65"/>
    <w:rsid w:val="0090432D"/>
    <w:rsid w:val="00912317"/>
    <w:rsid w:val="00912B12"/>
    <w:rsid w:val="009130FC"/>
    <w:rsid w:val="00914720"/>
    <w:rsid w:val="00914E35"/>
    <w:rsid w:val="009155B3"/>
    <w:rsid w:val="00916C6E"/>
    <w:rsid w:val="00920E06"/>
    <w:rsid w:val="0092375B"/>
    <w:rsid w:val="0092416F"/>
    <w:rsid w:val="00925453"/>
    <w:rsid w:val="00925EBF"/>
    <w:rsid w:val="009267D4"/>
    <w:rsid w:val="0092696A"/>
    <w:rsid w:val="00927B7A"/>
    <w:rsid w:val="0093330C"/>
    <w:rsid w:val="00940EB2"/>
    <w:rsid w:val="00941288"/>
    <w:rsid w:val="00941535"/>
    <w:rsid w:val="00941593"/>
    <w:rsid w:val="009424D8"/>
    <w:rsid w:val="009438A5"/>
    <w:rsid w:val="00943D6A"/>
    <w:rsid w:val="009461A3"/>
    <w:rsid w:val="0094664F"/>
    <w:rsid w:val="009471F9"/>
    <w:rsid w:val="00950227"/>
    <w:rsid w:val="00951B4D"/>
    <w:rsid w:val="00951EA3"/>
    <w:rsid w:val="00953CAA"/>
    <w:rsid w:val="0095597B"/>
    <w:rsid w:val="00955D49"/>
    <w:rsid w:val="009563D0"/>
    <w:rsid w:val="00961219"/>
    <w:rsid w:val="0096291E"/>
    <w:rsid w:val="00962D61"/>
    <w:rsid w:val="00962FF7"/>
    <w:rsid w:val="009636A6"/>
    <w:rsid w:val="0096432A"/>
    <w:rsid w:val="00964391"/>
    <w:rsid w:val="00965645"/>
    <w:rsid w:val="0097205B"/>
    <w:rsid w:val="00973670"/>
    <w:rsid w:val="009739E7"/>
    <w:rsid w:val="00974AB7"/>
    <w:rsid w:val="00974B02"/>
    <w:rsid w:val="00975BDE"/>
    <w:rsid w:val="009761C6"/>
    <w:rsid w:val="00977DAF"/>
    <w:rsid w:val="00977F65"/>
    <w:rsid w:val="00980983"/>
    <w:rsid w:val="00981091"/>
    <w:rsid w:val="009834A7"/>
    <w:rsid w:val="00984A98"/>
    <w:rsid w:val="00985BBA"/>
    <w:rsid w:val="00992BAE"/>
    <w:rsid w:val="009947B2"/>
    <w:rsid w:val="00994A7D"/>
    <w:rsid w:val="009975E0"/>
    <w:rsid w:val="00997AA7"/>
    <w:rsid w:val="009A08F5"/>
    <w:rsid w:val="009A4275"/>
    <w:rsid w:val="009A4411"/>
    <w:rsid w:val="009A5040"/>
    <w:rsid w:val="009A5F89"/>
    <w:rsid w:val="009A71D6"/>
    <w:rsid w:val="009A7DE8"/>
    <w:rsid w:val="009B2BFE"/>
    <w:rsid w:val="009B5093"/>
    <w:rsid w:val="009B5919"/>
    <w:rsid w:val="009B78DB"/>
    <w:rsid w:val="009C0859"/>
    <w:rsid w:val="009C199F"/>
    <w:rsid w:val="009C354C"/>
    <w:rsid w:val="009C562F"/>
    <w:rsid w:val="009C6198"/>
    <w:rsid w:val="009C7764"/>
    <w:rsid w:val="009D058E"/>
    <w:rsid w:val="009D073F"/>
    <w:rsid w:val="009D0ACD"/>
    <w:rsid w:val="009D4010"/>
    <w:rsid w:val="009D5F36"/>
    <w:rsid w:val="009D7A8A"/>
    <w:rsid w:val="009E1A39"/>
    <w:rsid w:val="009E1D88"/>
    <w:rsid w:val="009E31DB"/>
    <w:rsid w:val="009E47BE"/>
    <w:rsid w:val="009E48D3"/>
    <w:rsid w:val="009E68E5"/>
    <w:rsid w:val="009F1E35"/>
    <w:rsid w:val="009F222C"/>
    <w:rsid w:val="009F2362"/>
    <w:rsid w:val="009F6597"/>
    <w:rsid w:val="00A002F5"/>
    <w:rsid w:val="00A06079"/>
    <w:rsid w:val="00A10113"/>
    <w:rsid w:val="00A11E90"/>
    <w:rsid w:val="00A1379D"/>
    <w:rsid w:val="00A1691C"/>
    <w:rsid w:val="00A1705B"/>
    <w:rsid w:val="00A171D5"/>
    <w:rsid w:val="00A1730A"/>
    <w:rsid w:val="00A17AC6"/>
    <w:rsid w:val="00A253CB"/>
    <w:rsid w:val="00A25EFA"/>
    <w:rsid w:val="00A2655C"/>
    <w:rsid w:val="00A267C8"/>
    <w:rsid w:val="00A27897"/>
    <w:rsid w:val="00A31760"/>
    <w:rsid w:val="00A3424B"/>
    <w:rsid w:val="00A3544A"/>
    <w:rsid w:val="00A366F0"/>
    <w:rsid w:val="00A36C87"/>
    <w:rsid w:val="00A37458"/>
    <w:rsid w:val="00A4023A"/>
    <w:rsid w:val="00A40FE3"/>
    <w:rsid w:val="00A41C66"/>
    <w:rsid w:val="00A43441"/>
    <w:rsid w:val="00A45C52"/>
    <w:rsid w:val="00A545FB"/>
    <w:rsid w:val="00A57826"/>
    <w:rsid w:val="00A617CE"/>
    <w:rsid w:val="00A61B02"/>
    <w:rsid w:val="00A63383"/>
    <w:rsid w:val="00A63EC7"/>
    <w:rsid w:val="00A65C3E"/>
    <w:rsid w:val="00A66118"/>
    <w:rsid w:val="00A66AAE"/>
    <w:rsid w:val="00A67075"/>
    <w:rsid w:val="00A7024D"/>
    <w:rsid w:val="00A72762"/>
    <w:rsid w:val="00A75518"/>
    <w:rsid w:val="00A75A35"/>
    <w:rsid w:val="00A80911"/>
    <w:rsid w:val="00A82040"/>
    <w:rsid w:val="00A835EE"/>
    <w:rsid w:val="00A84CA2"/>
    <w:rsid w:val="00A9006D"/>
    <w:rsid w:val="00A924E5"/>
    <w:rsid w:val="00A92F79"/>
    <w:rsid w:val="00A93CA0"/>
    <w:rsid w:val="00A9411C"/>
    <w:rsid w:val="00AA0838"/>
    <w:rsid w:val="00AA18A1"/>
    <w:rsid w:val="00AA3B3E"/>
    <w:rsid w:val="00AA43F7"/>
    <w:rsid w:val="00AA49F1"/>
    <w:rsid w:val="00AA6780"/>
    <w:rsid w:val="00AA6B1B"/>
    <w:rsid w:val="00AA7A45"/>
    <w:rsid w:val="00AB091A"/>
    <w:rsid w:val="00AB249E"/>
    <w:rsid w:val="00AB4C38"/>
    <w:rsid w:val="00AB7005"/>
    <w:rsid w:val="00AC1CAB"/>
    <w:rsid w:val="00AC4627"/>
    <w:rsid w:val="00AD1036"/>
    <w:rsid w:val="00AD1888"/>
    <w:rsid w:val="00AD1B41"/>
    <w:rsid w:val="00AD28DB"/>
    <w:rsid w:val="00AD3786"/>
    <w:rsid w:val="00AD3B65"/>
    <w:rsid w:val="00AD5ACB"/>
    <w:rsid w:val="00AD61DD"/>
    <w:rsid w:val="00AE08B1"/>
    <w:rsid w:val="00AE20F6"/>
    <w:rsid w:val="00AE3E45"/>
    <w:rsid w:val="00AE43C9"/>
    <w:rsid w:val="00AE59FD"/>
    <w:rsid w:val="00AE6764"/>
    <w:rsid w:val="00AE6D34"/>
    <w:rsid w:val="00AF062B"/>
    <w:rsid w:val="00AF09A4"/>
    <w:rsid w:val="00AF131A"/>
    <w:rsid w:val="00AF20D3"/>
    <w:rsid w:val="00B008BE"/>
    <w:rsid w:val="00B00CF4"/>
    <w:rsid w:val="00B03383"/>
    <w:rsid w:val="00B03419"/>
    <w:rsid w:val="00B043A7"/>
    <w:rsid w:val="00B0486F"/>
    <w:rsid w:val="00B064F0"/>
    <w:rsid w:val="00B06758"/>
    <w:rsid w:val="00B06CD8"/>
    <w:rsid w:val="00B119A5"/>
    <w:rsid w:val="00B120EF"/>
    <w:rsid w:val="00B12AC0"/>
    <w:rsid w:val="00B15F25"/>
    <w:rsid w:val="00B1656C"/>
    <w:rsid w:val="00B16D0D"/>
    <w:rsid w:val="00B23AEF"/>
    <w:rsid w:val="00B25E3D"/>
    <w:rsid w:val="00B27171"/>
    <w:rsid w:val="00B30D72"/>
    <w:rsid w:val="00B321F0"/>
    <w:rsid w:val="00B33EC8"/>
    <w:rsid w:val="00B378D5"/>
    <w:rsid w:val="00B401CA"/>
    <w:rsid w:val="00B40BFF"/>
    <w:rsid w:val="00B44AA9"/>
    <w:rsid w:val="00B46FB0"/>
    <w:rsid w:val="00B474B8"/>
    <w:rsid w:val="00B5042E"/>
    <w:rsid w:val="00B52CB0"/>
    <w:rsid w:val="00B52E4B"/>
    <w:rsid w:val="00B54D9F"/>
    <w:rsid w:val="00B55DF1"/>
    <w:rsid w:val="00B55EC8"/>
    <w:rsid w:val="00B60D76"/>
    <w:rsid w:val="00B637D3"/>
    <w:rsid w:val="00B71CB4"/>
    <w:rsid w:val="00B751B2"/>
    <w:rsid w:val="00B755E2"/>
    <w:rsid w:val="00B75E98"/>
    <w:rsid w:val="00B76EF1"/>
    <w:rsid w:val="00B77F4D"/>
    <w:rsid w:val="00B8042C"/>
    <w:rsid w:val="00B82197"/>
    <w:rsid w:val="00B823F4"/>
    <w:rsid w:val="00B85114"/>
    <w:rsid w:val="00B90935"/>
    <w:rsid w:val="00B90EF6"/>
    <w:rsid w:val="00B91309"/>
    <w:rsid w:val="00B91CFC"/>
    <w:rsid w:val="00B91DB6"/>
    <w:rsid w:val="00B923B6"/>
    <w:rsid w:val="00B966DF"/>
    <w:rsid w:val="00B96D68"/>
    <w:rsid w:val="00B977C4"/>
    <w:rsid w:val="00B97B34"/>
    <w:rsid w:val="00BA1C28"/>
    <w:rsid w:val="00BA5081"/>
    <w:rsid w:val="00BA66B0"/>
    <w:rsid w:val="00BA6A1C"/>
    <w:rsid w:val="00BA6FC1"/>
    <w:rsid w:val="00BB3223"/>
    <w:rsid w:val="00BB4371"/>
    <w:rsid w:val="00BB454F"/>
    <w:rsid w:val="00BB55A1"/>
    <w:rsid w:val="00BB6984"/>
    <w:rsid w:val="00BB7926"/>
    <w:rsid w:val="00BC1BF7"/>
    <w:rsid w:val="00BC28A7"/>
    <w:rsid w:val="00BC4A5C"/>
    <w:rsid w:val="00BC6E6E"/>
    <w:rsid w:val="00BD108E"/>
    <w:rsid w:val="00BD41D0"/>
    <w:rsid w:val="00BD709B"/>
    <w:rsid w:val="00BE221C"/>
    <w:rsid w:val="00BE688C"/>
    <w:rsid w:val="00BF186A"/>
    <w:rsid w:val="00BF1891"/>
    <w:rsid w:val="00BF3208"/>
    <w:rsid w:val="00BF7506"/>
    <w:rsid w:val="00BF7FFA"/>
    <w:rsid w:val="00C01547"/>
    <w:rsid w:val="00C0416E"/>
    <w:rsid w:val="00C05803"/>
    <w:rsid w:val="00C06EAC"/>
    <w:rsid w:val="00C07FA3"/>
    <w:rsid w:val="00C10F79"/>
    <w:rsid w:val="00C16DE8"/>
    <w:rsid w:val="00C21CA2"/>
    <w:rsid w:val="00C2203E"/>
    <w:rsid w:val="00C23454"/>
    <w:rsid w:val="00C234A8"/>
    <w:rsid w:val="00C2433F"/>
    <w:rsid w:val="00C2561E"/>
    <w:rsid w:val="00C32959"/>
    <w:rsid w:val="00C375BF"/>
    <w:rsid w:val="00C40329"/>
    <w:rsid w:val="00C40846"/>
    <w:rsid w:val="00C41432"/>
    <w:rsid w:val="00C417A6"/>
    <w:rsid w:val="00C4196A"/>
    <w:rsid w:val="00C41A56"/>
    <w:rsid w:val="00C472D7"/>
    <w:rsid w:val="00C51610"/>
    <w:rsid w:val="00C51725"/>
    <w:rsid w:val="00C5189B"/>
    <w:rsid w:val="00C52416"/>
    <w:rsid w:val="00C52E58"/>
    <w:rsid w:val="00C53274"/>
    <w:rsid w:val="00C53504"/>
    <w:rsid w:val="00C53680"/>
    <w:rsid w:val="00C56C4B"/>
    <w:rsid w:val="00C56C5C"/>
    <w:rsid w:val="00C60DF9"/>
    <w:rsid w:val="00C61ACC"/>
    <w:rsid w:val="00C61E4C"/>
    <w:rsid w:val="00C62D95"/>
    <w:rsid w:val="00C65FB3"/>
    <w:rsid w:val="00C6667D"/>
    <w:rsid w:val="00C6688A"/>
    <w:rsid w:val="00C669F3"/>
    <w:rsid w:val="00C70E38"/>
    <w:rsid w:val="00C74BC7"/>
    <w:rsid w:val="00C75795"/>
    <w:rsid w:val="00C80882"/>
    <w:rsid w:val="00C85AFB"/>
    <w:rsid w:val="00C8664C"/>
    <w:rsid w:val="00C96003"/>
    <w:rsid w:val="00C965E1"/>
    <w:rsid w:val="00C97209"/>
    <w:rsid w:val="00CA38FD"/>
    <w:rsid w:val="00CA3B65"/>
    <w:rsid w:val="00CA3C4E"/>
    <w:rsid w:val="00CB0BBD"/>
    <w:rsid w:val="00CB0EC0"/>
    <w:rsid w:val="00CB5136"/>
    <w:rsid w:val="00CC093D"/>
    <w:rsid w:val="00CC311E"/>
    <w:rsid w:val="00CC3D52"/>
    <w:rsid w:val="00CC44E8"/>
    <w:rsid w:val="00CC4B5F"/>
    <w:rsid w:val="00CC6960"/>
    <w:rsid w:val="00CC7703"/>
    <w:rsid w:val="00CD058B"/>
    <w:rsid w:val="00CD4D58"/>
    <w:rsid w:val="00CD5355"/>
    <w:rsid w:val="00CD5C99"/>
    <w:rsid w:val="00CD6261"/>
    <w:rsid w:val="00CE0F7E"/>
    <w:rsid w:val="00CE2EB6"/>
    <w:rsid w:val="00CE5D6E"/>
    <w:rsid w:val="00CE6ABC"/>
    <w:rsid w:val="00CF234A"/>
    <w:rsid w:val="00CF4D18"/>
    <w:rsid w:val="00D01FA4"/>
    <w:rsid w:val="00D05153"/>
    <w:rsid w:val="00D058C9"/>
    <w:rsid w:val="00D07AD1"/>
    <w:rsid w:val="00D1154A"/>
    <w:rsid w:val="00D12218"/>
    <w:rsid w:val="00D204FB"/>
    <w:rsid w:val="00D215F8"/>
    <w:rsid w:val="00D2230A"/>
    <w:rsid w:val="00D22450"/>
    <w:rsid w:val="00D23D30"/>
    <w:rsid w:val="00D24679"/>
    <w:rsid w:val="00D25168"/>
    <w:rsid w:val="00D30570"/>
    <w:rsid w:val="00D3360A"/>
    <w:rsid w:val="00D34B6A"/>
    <w:rsid w:val="00D42393"/>
    <w:rsid w:val="00D45674"/>
    <w:rsid w:val="00D45C86"/>
    <w:rsid w:val="00D50079"/>
    <w:rsid w:val="00D50BCC"/>
    <w:rsid w:val="00D53340"/>
    <w:rsid w:val="00D5491C"/>
    <w:rsid w:val="00D54D02"/>
    <w:rsid w:val="00D62341"/>
    <w:rsid w:val="00D6253B"/>
    <w:rsid w:val="00D632A5"/>
    <w:rsid w:val="00D655D9"/>
    <w:rsid w:val="00D658F4"/>
    <w:rsid w:val="00D67629"/>
    <w:rsid w:val="00D67E5A"/>
    <w:rsid w:val="00D7260A"/>
    <w:rsid w:val="00D733CB"/>
    <w:rsid w:val="00D74E81"/>
    <w:rsid w:val="00D7540F"/>
    <w:rsid w:val="00D756CC"/>
    <w:rsid w:val="00D81781"/>
    <w:rsid w:val="00D82F0D"/>
    <w:rsid w:val="00D83523"/>
    <w:rsid w:val="00D83CD1"/>
    <w:rsid w:val="00D8623F"/>
    <w:rsid w:val="00D91C77"/>
    <w:rsid w:val="00D91D2F"/>
    <w:rsid w:val="00D935E5"/>
    <w:rsid w:val="00D93CD0"/>
    <w:rsid w:val="00D951A2"/>
    <w:rsid w:val="00D96B9B"/>
    <w:rsid w:val="00D96BE4"/>
    <w:rsid w:val="00DA561F"/>
    <w:rsid w:val="00DA6671"/>
    <w:rsid w:val="00DA66A2"/>
    <w:rsid w:val="00DA6F28"/>
    <w:rsid w:val="00DB0389"/>
    <w:rsid w:val="00DB2278"/>
    <w:rsid w:val="00DB4D33"/>
    <w:rsid w:val="00DB6EC4"/>
    <w:rsid w:val="00DB732A"/>
    <w:rsid w:val="00DB756D"/>
    <w:rsid w:val="00DB77AB"/>
    <w:rsid w:val="00DB799E"/>
    <w:rsid w:val="00DC0A1C"/>
    <w:rsid w:val="00DC11F0"/>
    <w:rsid w:val="00DC15FA"/>
    <w:rsid w:val="00DC6624"/>
    <w:rsid w:val="00DC76DF"/>
    <w:rsid w:val="00DD0A62"/>
    <w:rsid w:val="00DD0B49"/>
    <w:rsid w:val="00DD1815"/>
    <w:rsid w:val="00DD1B03"/>
    <w:rsid w:val="00DD2942"/>
    <w:rsid w:val="00DD3E91"/>
    <w:rsid w:val="00DD4EBF"/>
    <w:rsid w:val="00DD58CE"/>
    <w:rsid w:val="00DD7A1B"/>
    <w:rsid w:val="00DE127E"/>
    <w:rsid w:val="00DE138D"/>
    <w:rsid w:val="00DE1F66"/>
    <w:rsid w:val="00DE219E"/>
    <w:rsid w:val="00DE29A9"/>
    <w:rsid w:val="00DE3040"/>
    <w:rsid w:val="00DE3F3E"/>
    <w:rsid w:val="00DE4103"/>
    <w:rsid w:val="00DE55EC"/>
    <w:rsid w:val="00DF1EF3"/>
    <w:rsid w:val="00DF27B5"/>
    <w:rsid w:val="00DF2EB9"/>
    <w:rsid w:val="00DF39B3"/>
    <w:rsid w:val="00DF5045"/>
    <w:rsid w:val="00DF59A3"/>
    <w:rsid w:val="00DF61A5"/>
    <w:rsid w:val="00DF73BD"/>
    <w:rsid w:val="00DF7B46"/>
    <w:rsid w:val="00E02067"/>
    <w:rsid w:val="00E04321"/>
    <w:rsid w:val="00E04DF9"/>
    <w:rsid w:val="00E07A23"/>
    <w:rsid w:val="00E119E3"/>
    <w:rsid w:val="00E11F1D"/>
    <w:rsid w:val="00E1250E"/>
    <w:rsid w:val="00E1287E"/>
    <w:rsid w:val="00E157C4"/>
    <w:rsid w:val="00E16128"/>
    <w:rsid w:val="00E2183F"/>
    <w:rsid w:val="00E218C4"/>
    <w:rsid w:val="00E228C1"/>
    <w:rsid w:val="00E253F3"/>
    <w:rsid w:val="00E268DE"/>
    <w:rsid w:val="00E30563"/>
    <w:rsid w:val="00E31A0C"/>
    <w:rsid w:val="00E31F83"/>
    <w:rsid w:val="00E32D0B"/>
    <w:rsid w:val="00E32FD5"/>
    <w:rsid w:val="00E3307F"/>
    <w:rsid w:val="00E34200"/>
    <w:rsid w:val="00E358AB"/>
    <w:rsid w:val="00E366DE"/>
    <w:rsid w:val="00E37D2F"/>
    <w:rsid w:val="00E40FB1"/>
    <w:rsid w:val="00E41AB4"/>
    <w:rsid w:val="00E42BCE"/>
    <w:rsid w:val="00E43858"/>
    <w:rsid w:val="00E46E17"/>
    <w:rsid w:val="00E52DAA"/>
    <w:rsid w:val="00E55E86"/>
    <w:rsid w:val="00E56E8B"/>
    <w:rsid w:val="00E57F9D"/>
    <w:rsid w:val="00E610A4"/>
    <w:rsid w:val="00E63535"/>
    <w:rsid w:val="00E65978"/>
    <w:rsid w:val="00E66528"/>
    <w:rsid w:val="00E66558"/>
    <w:rsid w:val="00E677F8"/>
    <w:rsid w:val="00E716C5"/>
    <w:rsid w:val="00E739F8"/>
    <w:rsid w:val="00E74816"/>
    <w:rsid w:val="00E75EBA"/>
    <w:rsid w:val="00E76910"/>
    <w:rsid w:val="00E81695"/>
    <w:rsid w:val="00E82AAE"/>
    <w:rsid w:val="00E91BCD"/>
    <w:rsid w:val="00E9220A"/>
    <w:rsid w:val="00E941CF"/>
    <w:rsid w:val="00E94CA0"/>
    <w:rsid w:val="00E96655"/>
    <w:rsid w:val="00EA036D"/>
    <w:rsid w:val="00EA060F"/>
    <w:rsid w:val="00EA1456"/>
    <w:rsid w:val="00EA2CF9"/>
    <w:rsid w:val="00EA3A35"/>
    <w:rsid w:val="00EA3BA9"/>
    <w:rsid w:val="00EA42D8"/>
    <w:rsid w:val="00EA4FCB"/>
    <w:rsid w:val="00EA7C55"/>
    <w:rsid w:val="00EB25CB"/>
    <w:rsid w:val="00EB2D46"/>
    <w:rsid w:val="00EB2EE9"/>
    <w:rsid w:val="00EB2EFB"/>
    <w:rsid w:val="00EB4E25"/>
    <w:rsid w:val="00EB56BE"/>
    <w:rsid w:val="00EB6D36"/>
    <w:rsid w:val="00EC00CE"/>
    <w:rsid w:val="00EC1548"/>
    <w:rsid w:val="00EC3EC8"/>
    <w:rsid w:val="00EC4A9A"/>
    <w:rsid w:val="00EC4E6F"/>
    <w:rsid w:val="00EC55A4"/>
    <w:rsid w:val="00EC6013"/>
    <w:rsid w:val="00EC709A"/>
    <w:rsid w:val="00EC7D65"/>
    <w:rsid w:val="00EC7DCA"/>
    <w:rsid w:val="00ED21C3"/>
    <w:rsid w:val="00ED3356"/>
    <w:rsid w:val="00ED3A84"/>
    <w:rsid w:val="00ED5893"/>
    <w:rsid w:val="00EE23ED"/>
    <w:rsid w:val="00EE2A22"/>
    <w:rsid w:val="00EE5F11"/>
    <w:rsid w:val="00EE69D1"/>
    <w:rsid w:val="00EF08E4"/>
    <w:rsid w:val="00EF710B"/>
    <w:rsid w:val="00F00A79"/>
    <w:rsid w:val="00F021BE"/>
    <w:rsid w:val="00F051CF"/>
    <w:rsid w:val="00F076E3"/>
    <w:rsid w:val="00F11335"/>
    <w:rsid w:val="00F12EBC"/>
    <w:rsid w:val="00F151FA"/>
    <w:rsid w:val="00F174B8"/>
    <w:rsid w:val="00F218A4"/>
    <w:rsid w:val="00F23655"/>
    <w:rsid w:val="00F24A30"/>
    <w:rsid w:val="00F250FC"/>
    <w:rsid w:val="00F25CD5"/>
    <w:rsid w:val="00F307C7"/>
    <w:rsid w:val="00F30FFD"/>
    <w:rsid w:val="00F31BEF"/>
    <w:rsid w:val="00F32E29"/>
    <w:rsid w:val="00F34B76"/>
    <w:rsid w:val="00F355C4"/>
    <w:rsid w:val="00F3787B"/>
    <w:rsid w:val="00F37FFB"/>
    <w:rsid w:val="00F43DB2"/>
    <w:rsid w:val="00F44187"/>
    <w:rsid w:val="00F44276"/>
    <w:rsid w:val="00F452DD"/>
    <w:rsid w:val="00F458EB"/>
    <w:rsid w:val="00F46317"/>
    <w:rsid w:val="00F4709F"/>
    <w:rsid w:val="00F472DE"/>
    <w:rsid w:val="00F474F5"/>
    <w:rsid w:val="00F47B0E"/>
    <w:rsid w:val="00F5077C"/>
    <w:rsid w:val="00F51AC6"/>
    <w:rsid w:val="00F52409"/>
    <w:rsid w:val="00F524CE"/>
    <w:rsid w:val="00F53669"/>
    <w:rsid w:val="00F60147"/>
    <w:rsid w:val="00F60A73"/>
    <w:rsid w:val="00F61B3E"/>
    <w:rsid w:val="00F630D5"/>
    <w:rsid w:val="00F6375C"/>
    <w:rsid w:val="00F64D5A"/>
    <w:rsid w:val="00F65C63"/>
    <w:rsid w:val="00F6673E"/>
    <w:rsid w:val="00F718F2"/>
    <w:rsid w:val="00F73623"/>
    <w:rsid w:val="00F76210"/>
    <w:rsid w:val="00F82302"/>
    <w:rsid w:val="00F867DF"/>
    <w:rsid w:val="00F87140"/>
    <w:rsid w:val="00F92260"/>
    <w:rsid w:val="00F9312A"/>
    <w:rsid w:val="00F93141"/>
    <w:rsid w:val="00F94970"/>
    <w:rsid w:val="00F959CB"/>
    <w:rsid w:val="00F97281"/>
    <w:rsid w:val="00F97362"/>
    <w:rsid w:val="00F97D3B"/>
    <w:rsid w:val="00FA0940"/>
    <w:rsid w:val="00FA3E23"/>
    <w:rsid w:val="00FA42B6"/>
    <w:rsid w:val="00FA50BA"/>
    <w:rsid w:val="00FA5D71"/>
    <w:rsid w:val="00FA5E13"/>
    <w:rsid w:val="00FA7F53"/>
    <w:rsid w:val="00FB221B"/>
    <w:rsid w:val="00FB259C"/>
    <w:rsid w:val="00FB7392"/>
    <w:rsid w:val="00FB761A"/>
    <w:rsid w:val="00FB7A5A"/>
    <w:rsid w:val="00FC08F9"/>
    <w:rsid w:val="00FC0E0B"/>
    <w:rsid w:val="00FC50E7"/>
    <w:rsid w:val="00FC55D1"/>
    <w:rsid w:val="00FC66CA"/>
    <w:rsid w:val="00FD0B70"/>
    <w:rsid w:val="00FD30C2"/>
    <w:rsid w:val="00FD34FA"/>
    <w:rsid w:val="00FD4999"/>
    <w:rsid w:val="00FE084E"/>
    <w:rsid w:val="00FE087F"/>
    <w:rsid w:val="00FE24E6"/>
    <w:rsid w:val="00FE3207"/>
    <w:rsid w:val="00FE5674"/>
    <w:rsid w:val="00FF1A73"/>
    <w:rsid w:val="00FF2588"/>
    <w:rsid w:val="00FF46B1"/>
    <w:rsid w:val="00FF4B41"/>
    <w:rsid w:val="00FF5AED"/>
    <w:rsid w:val="00FF7982"/>
    <w:rsid w:val="00FF7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07EE33"/>
  <w15:docId w15:val="{5E1F9080-664C-46E7-9EBE-A415D3AB2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03E"/>
  </w:style>
  <w:style w:type="paragraph" w:styleId="Heading1">
    <w:name w:val="heading 1"/>
    <w:basedOn w:val="Normal"/>
    <w:link w:val="Heading1Char"/>
    <w:uiPriority w:val="9"/>
    <w:qFormat/>
    <w:rsid w:val="00D733CB"/>
    <w:pPr>
      <w:widowControl w:val="0"/>
      <w:autoSpaceDE w:val="0"/>
      <w:autoSpaceDN w:val="0"/>
      <w:spacing w:after="0" w:line="240" w:lineRule="auto"/>
      <w:ind w:left="829" w:hanging="36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8C1"/>
  </w:style>
  <w:style w:type="paragraph" w:styleId="Footer">
    <w:name w:val="footer"/>
    <w:basedOn w:val="Normal"/>
    <w:link w:val="FooterChar"/>
    <w:uiPriority w:val="99"/>
    <w:unhideWhenUsed/>
    <w:rsid w:val="00E22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8C1"/>
  </w:style>
  <w:style w:type="paragraph" w:styleId="BalloonText">
    <w:name w:val="Balloon Text"/>
    <w:basedOn w:val="Normal"/>
    <w:link w:val="BalloonTextChar"/>
    <w:uiPriority w:val="99"/>
    <w:semiHidden/>
    <w:unhideWhenUsed/>
    <w:rsid w:val="00CB0B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BB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6E1A11"/>
    <w:pPr>
      <w:ind w:left="720"/>
      <w:contextualSpacing/>
    </w:pPr>
  </w:style>
  <w:style w:type="paragraph" w:customStyle="1" w:styleId="gmail-msonormal">
    <w:name w:val="gmail-msonormal"/>
    <w:basedOn w:val="Normal"/>
    <w:rsid w:val="003C1E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gmail-msolistparagraph">
    <w:name w:val="gmail-msolistparagraph"/>
    <w:basedOn w:val="Normal"/>
    <w:rsid w:val="003C1E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tandard">
    <w:name w:val="Standard"/>
    <w:rsid w:val="00435CDE"/>
    <w:pPr>
      <w:suppressAutoHyphens/>
      <w:autoSpaceDN w:val="0"/>
      <w:spacing w:after="0" w:line="240" w:lineRule="auto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E74816"/>
    <w:rPr>
      <w:color w:val="0563C1" w:themeColor="hyperlink"/>
      <w:u w:val="single"/>
    </w:rPr>
  </w:style>
  <w:style w:type="paragraph" w:customStyle="1" w:styleId="Default">
    <w:name w:val="Default"/>
    <w:rsid w:val="00E7481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733C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D733C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D733CB"/>
    <w:rPr>
      <w:rFonts w:ascii="Times New Roman" w:eastAsia="Times New Roman" w:hAnsi="Times New Roman" w:cs="Times New Roman"/>
      <w:sz w:val="23"/>
      <w:szCs w:val="23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6E8B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3B1E4A"/>
    <w:pPr>
      <w:widowControl w:val="0"/>
      <w:autoSpaceDE w:val="0"/>
      <w:autoSpaceDN w:val="0"/>
      <w:spacing w:before="75" w:after="0" w:line="240" w:lineRule="auto"/>
      <w:ind w:left="165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B1E4A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3221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42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ED1DD-13E0-4E63-8665-F1D2CA71E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2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ome reddick</dc:creator>
  <cp:lastModifiedBy>Sherri Griffith</cp:lastModifiedBy>
  <cp:revision>13</cp:revision>
  <cp:lastPrinted>2022-11-14T19:48:00Z</cp:lastPrinted>
  <dcterms:created xsi:type="dcterms:W3CDTF">2023-09-22T12:22:00Z</dcterms:created>
  <dcterms:modified xsi:type="dcterms:W3CDTF">2023-10-11T13:49:00Z</dcterms:modified>
</cp:coreProperties>
</file>